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62707" w14:textId="685BA9B5" w:rsidR="004776BA" w:rsidRPr="00B30DD1" w:rsidRDefault="004776BA" w:rsidP="00B30DD1">
      <w:pPr>
        <w:spacing w:line="240" w:lineRule="auto"/>
        <w:jc w:val="center"/>
        <w:rPr>
          <w:rFonts w:asciiTheme="minorBidi" w:hAnsiTheme="minorBidi" w:cstheme="minorBidi"/>
          <w:b/>
          <w:bCs/>
          <w:szCs w:val="24"/>
          <w:lang w:val="id-ID"/>
        </w:rPr>
      </w:pPr>
      <w:r w:rsidRPr="00B30DD1">
        <w:rPr>
          <w:noProof/>
          <w:szCs w:val="24"/>
        </w:rPr>
        <w:drawing>
          <wp:anchor distT="0" distB="0" distL="114300" distR="114300" simplePos="0" relativeHeight="251662336" behindDoc="1" locked="0" layoutInCell="1" allowOverlap="1" wp14:anchorId="48602799" wp14:editId="31CEDF5C">
            <wp:simplePos x="0" y="0"/>
            <wp:positionH relativeFrom="column">
              <wp:posOffset>87630</wp:posOffset>
            </wp:positionH>
            <wp:positionV relativeFrom="paragraph">
              <wp:posOffset>-33020</wp:posOffset>
            </wp:positionV>
            <wp:extent cx="733425" cy="723900"/>
            <wp:effectExtent l="0" t="0" r="9525" b="0"/>
            <wp:wrapTight wrapText="bothSides">
              <wp:wrapPolygon edited="0">
                <wp:start x="0" y="0"/>
                <wp:lineTo x="0" y="21032"/>
                <wp:lineTo x="21319" y="21032"/>
                <wp:lineTo x="21319" y="0"/>
                <wp:lineTo x="0" y="0"/>
              </wp:wrapPolygon>
            </wp:wrapTight>
            <wp:docPr id="13" name="Picture 13" descr="UIN MMI 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IN MMI whi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DD1">
        <w:rPr>
          <w:rFonts w:asciiTheme="minorBidi" w:hAnsiTheme="minorBidi" w:cstheme="minorBidi"/>
          <w:b/>
          <w:bCs/>
          <w:szCs w:val="24"/>
        </w:rPr>
        <w:t>KEMENTERIAN AGAMA REPUBLIK INDONESIA</w:t>
      </w:r>
    </w:p>
    <w:p w14:paraId="0E540865" w14:textId="77777777" w:rsidR="004776BA" w:rsidRPr="00B30DD1" w:rsidRDefault="004776BA" w:rsidP="00B30DD1">
      <w:pPr>
        <w:spacing w:line="240" w:lineRule="auto"/>
        <w:jc w:val="center"/>
        <w:rPr>
          <w:rFonts w:asciiTheme="minorBidi" w:hAnsiTheme="minorBidi" w:cstheme="minorBidi"/>
          <w:b/>
          <w:szCs w:val="24"/>
        </w:rPr>
      </w:pPr>
      <w:r w:rsidRPr="00B30DD1">
        <w:rPr>
          <w:rFonts w:asciiTheme="minorBidi" w:hAnsiTheme="minorBidi" w:cstheme="minorBidi"/>
          <w:b/>
          <w:szCs w:val="24"/>
        </w:rPr>
        <w:t>UNIVERSITAS ISLAM NEGERI MAULANA MALIK IBRAHIM MALANG</w:t>
      </w:r>
    </w:p>
    <w:p w14:paraId="48D2BDCB" w14:textId="77777777" w:rsidR="004776BA" w:rsidRPr="00231FAF" w:rsidRDefault="004776BA" w:rsidP="00B30DD1">
      <w:pPr>
        <w:spacing w:line="240" w:lineRule="auto"/>
        <w:jc w:val="center"/>
        <w:rPr>
          <w:rFonts w:asciiTheme="minorBidi" w:hAnsiTheme="minorBidi" w:cstheme="minorBidi"/>
          <w:sz w:val="20"/>
        </w:rPr>
      </w:pPr>
      <w:r w:rsidRPr="00231FAF">
        <w:rPr>
          <w:rFonts w:asciiTheme="minorBidi" w:hAnsiTheme="minorBidi" w:cstheme="minorBidi"/>
          <w:sz w:val="20"/>
        </w:rPr>
        <w:t>Jl. Gajayana No. 50 Malang 65144, Telp. (0341) 551354, Fax. (0341) 572533</w:t>
      </w:r>
    </w:p>
    <w:p w14:paraId="57C7E9F0" w14:textId="77777777" w:rsidR="004776BA" w:rsidRPr="00231FAF" w:rsidRDefault="004776BA" w:rsidP="00B30DD1">
      <w:pPr>
        <w:spacing w:line="240" w:lineRule="auto"/>
        <w:jc w:val="center"/>
        <w:rPr>
          <w:rFonts w:asciiTheme="minorBidi" w:hAnsiTheme="minorBidi" w:cstheme="minorBidi"/>
          <w:sz w:val="20"/>
        </w:rPr>
      </w:pPr>
      <w:r w:rsidRPr="00231FAF">
        <w:rPr>
          <w:rFonts w:asciiTheme="minorBidi" w:hAnsiTheme="minorBidi" w:cstheme="minorBidi"/>
          <w:sz w:val="20"/>
        </w:rPr>
        <w:t xml:space="preserve">Website : </w:t>
      </w:r>
      <w:hyperlink r:id="rId8" w:history="1">
        <w:r w:rsidRPr="00231FAF">
          <w:rPr>
            <w:rStyle w:val="Hyperlink"/>
            <w:rFonts w:asciiTheme="minorBidi" w:eastAsiaTheme="majorEastAsia" w:hAnsiTheme="minorBidi" w:cstheme="minorBidi"/>
            <w:color w:val="auto"/>
            <w:sz w:val="20"/>
          </w:rPr>
          <w:t>www.uin-malang.ac.id</w:t>
        </w:r>
      </w:hyperlink>
      <w:r w:rsidRPr="00231FAF">
        <w:rPr>
          <w:rFonts w:asciiTheme="minorBidi" w:hAnsiTheme="minorBidi" w:cstheme="minorBidi"/>
          <w:sz w:val="20"/>
        </w:rPr>
        <w:t xml:space="preserve"> E-mail : </w:t>
      </w:r>
      <w:r w:rsidRPr="00231FAF">
        <w:rPr>
          <w:rFonts w:asciiTheme="minorBidi" w:hAnsiTheme="minorBidi" w:cstheme="minorBidi"/>
          <w:sz w:val="20"/>
          <w:u w:val="single"/>
        </w:rPr>
        <w:t>info@uin-malang.ac.id</w:t>
      </w:r>
    </w:p>
    <w:p w14:paraId="2B668A2F" w14:textId="462D241A" w:rsidR="004776BA" w:rsidRDefault="004776BA" w:rsidP="004776BA">
      <w:pPr>
        <w:rPr>
          <w:rFonts w:asciiTheme="minorBidi" w:hAnsiTheme="minorBidi" w:cstheme="minorBidi"/>
          <w:sz w:val="4"/>
          <w:szCs w:val="4"/>
        </w:rPr>
      </w:pPr>
    </w:p>
    <w:p w14:paraId="5D8D12CF" w14:textId="4CCEDC0D" w:rsidR="004776BA" w:rsidRDefault="00B30DD1" w:rsidP="00B30DD1">
      <w:pPr>
        <w:spacing w:before="30" w:line="260" w:lineRule="exact"/>
        <w:ind w:right="68"/>
        <w:rPr>
          <w:rFonts w:eastAsia="Bookman Old Style"/>
          <w:b/>
          <w:bCs/>
          <w:spacing w:val="1"/>
          <w:sz w:val="23"/>
          <w:szCs w:val="23"/>
        </w:rPr>
      </w:pPr>
      <w:r>
        <w:rPr>
          <w:noProof/>
          <w:sz w:val="20"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2BDBF4AC" wp14:editId="1E39A6FD">
                <wp:simplePos x="0" y="0"/>
                <wp:positionH relativeFrom="margin">
                  <wp:posOffset>23495</wp:posOffset>
                </wp:positionH>
                <wp:positionV relativeFrom="paragraph">
                  <wp:posOffset>41275</wp:posOffset>
                </wp:positionV>
                <wp:extent cx="5951855" cy="0"/>
                <wp:effectExtent l="0" t="19050" r="10795" b="190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5185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0D6CB689" id="Straight Connector 1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text;mso-width-percent:0;mso-height-percent:0;mso-width-relative:page;mso-height-relative:page" from="1.85pt,3.25pt" to="470.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" strokeweight="3pt">
                <v:stroke linestyle="thinThin"/>
                <w10:wrap anchorx="margin"/>
              </v:line>
            </w:pict>
          </mc:Fallback>
        </mc:AlternateContent>
      </w:r>
    </w:p>
    <w:p w14:paraId="16EDD87F" w14:textId="6B0A07FD" w:rsidR="00327F4B" w:rsidRPr="002D7997" w:rsidRDefault="00341F28" w:rsidP="00B30DD1">
      <w:pPr>
        <w:spacing w:line="240" w:lineRule="exact"/>
        <w:ind w:right="68"/>
        <w:jc w:val="center"/>
        <w:rPr>
          <w:rFonts w:eastAsia="Bookman Old Style"/>
          <w:szCs w:val="24"/>
          <w:u w:val="single"/>
        </w:rPr>
      </w:pPr>
      <w:r w:rsidRPr="002D7997">
        <w:rPr>
          <w:rFonts w:eastAsia="Bookman Old Style"/>
          <w:b/>
          <w:bCs/>
          <w:spacing w:val="1"/>
          <w:szCs w:val="24"/>
          <w:u w:val="single"/>
        </w:rPr>
        <w:t xml:space="preserve">BERITA ACARA PEMBAYARAN </w:t>
      </w:r>
    </w:p>
    <w:p w14:paraId="3D97387C" w14:textId="61CAEB4C" w:rsidR="00327F4B" w:rsidRPr="004776BA" w:rsidRDefault="00327F4B" w:rsidP="00327F4B">
      <w:pPr>
        <w:ind w:left="2082" w:right="2078"/>
        <w:jc w:val="center"/>
        <w:rPr>
          <w:rFonts w:eastAsia="Bookman Old Style"/>
          <w:szCs w:val="24"/>
        </w:rPr>
      </w:pPr>
      <w:r w:rsidRPr="004776BA">
        <w:rPr>
          <w:rFonts w:eastAsia="Bookman Old Style"/>
          <w:position w:val="2"/>
          <w:szCs w:val="24"/>
        </w:rPr>
        <w:t>N</w:t>
      </w:r>
      <w:r w:rsidR="00B30DD1">
        <w:rPr>
          <w:rFonts w:eastAsia="Bookman Old Style"/>
          <w:position w:val="2"/>
          <w:szCs w:val="24"/>
        </w:rPr>
        <w:t>omor</w:t>
      </w:r>
      <w:r w:rsidR="002D7997">
        <w:rPr>
          <w:rFonts w:eastAsia="Bookman Old Style"/>
          <w:position w:val="2"/>
          <w:szCs w:val="24"/>
        </w:rPr>
        <w:t xml:space="preserve"> :</w:t>
      </w:r>
      <w:r w:rsidRPr="004776BA">
        <w:rPr>
          <w:rFonts w:eastAsia="Bookman Old Style"/>
          <w:spacing w:val="1"/>
          <w:position w:val="2"/>
          <w:szCs w:val="24"/>
        </w:rPr>
        <w:t xml:space="preserve"> </w:t>
      </w:r>
      <w:r w:rsidRPr="004776BA">
        <w:rPr>
          <w:rFonts w:eastAsia="Bookman Old Style"/>
          <w:spacing w:val="-2"/>
          <w:szCs w:val="24"/>
        </w:rPr>
        <w:t>.</w:t>
      </w:r>
      <w:r w:rsidRPr="004776BA">
        <w:rPr>
          <w:rFonts w:eastAsia="Bookman Old Style"/>
          <w:szCs w:val="24"/>
        </w:rPr>
        <w:t xml:space="preserve">........................................... </w:t>
      </w:r>
      <w:r w:rsidRPr="004776BA">
        <w:rPr>
          <w:rFonts w:eastAsia="Bookman Old Style"/>
          <w:spacing w:val="15"/>
          <w:szCs w:val="24"/>
        </w:rPr>
        <w:t xml:space="preserve"> </w:t>
      </w:r>
    </w:p>
    <w:p w14:paraId="6D5EB74C" w14:textId="77777777" w:rsidR="00327F4B" w:rsidRPr="00327F4B" w:rsidRDefault="00327F4B" w:rsidP="00327F4B">
      <w:pPr>
        <w:spacing w:before="10" w:line="260" w:lineRule="exact"/>
        <w:rPr>
          <w:sz w:val="26"/>
          <w:szCs w:val="26"/>
        </w:rPr>
      </w:pPr>
    </w:p>
    <w:p w14:paraId="673B42FF" w14:textId="630FF37B" w:rsidR="00327F4B" w:rsidRPr="00327F4B" w:rsidRDefault="00231FAF" w:rsidP="00341F28">
      <w:pPr>
        <w:spacing w:line="240" w:lineRule="auto"/>
        <w:jc w:val="both"/>
        <w:rPr>
          <w:rFonts w:eastAsia="Bookman Old Style"/>
          <w:sz w:val="23"/>
          <w:szCs w:val="23"/>
        </w:rPr>
      </w:pPr>
      <w:r>
        <w:rPr>
          <w:rFonts w:eastAsia="Bookman Old Style"/>
          <w:spacing w:val="-1"/>
        </w:rPr>
        <w:t xml:space="preserve">Pada hari ini …………………… tanggal ……………………… bulan ……… </w:t>
      </w:r>
      <w:r w:rsidR="00341F28">
        <w:rPr>
          <w:rFonts w:eastAsia="Bookman Old Style"/>
          <w:spacing w:val="-1"/>
        </w:rPr>
        <w:t xml:space="preserve">……………. tahun dua ribu dua puluh satu antara yang bertanda tangan di bawah ini: </w:t>
      </w:r>
    </w:p>
    <w:p w14:paraId="67860B99" w14:textId="77777777" w:rsidR="00327F4B" w:rsidRPr="00327F4B" w:rsidRDefault="00327F4B" w:rsidP="00B30DD1">
      <w:pPr>
        <w:spacing w:before="9" w:line="240" w:lineRule="auto"/>
        <w:rPr>
          <w:sz w:val="26"/>
          <w:szCs w:val="26"/>
        </w:rPr>
      </w:pPr>
    </w:p>
    <w:p w14:paraId="6D143090" w14:textId="363B3E7C" w:rsidR="00A86DC3" w:rsidRPr="00A86DC3" w:rsidRDefault="00A86DC3" w:rsidP="00231FAF">
      <w:pPr>
        <w:pStyle w:val="ListParagraph"/>
        <w:numPr>
          <w:ilvl w:val="0"/>
          <w:numId w:val="2"/>
        </w:numPr>
        <w:spacing w:line="240" w:lineRule="auto"/>
        <w:ind w:left="284" w:hanging="284"/>
        <w:rPr>
          <w:rFonts w:eastAsia="Bookman Old Style"/>
        </w:rPr>
      </w:pPr>
      <w:r>
        <w:rPr>
          <w:rFonts w:eastAsia="Bookman Old Style"/>
          <w:spacing w:val="-2"/>
          <w:position w:val="2"/>
        </w:rPr>
        <w:t xml:space="preserve">Nama </w:t>
      </w:r>
      <w:r>
        <w:rPr>
          <w:rFonts w:eastAsia="Bookman Old Style"/>
          <w:spacing w:val="-2"/>
          <w:position w:val="2"/>
        </w:rPr>
        <w:tab/>
        <w:t xml:space="preserve">: </w:t>
      </w:r>
      <w:r w:rsidR="00231FAF" w:rsidRPr="00231FAF">
        <w:rPr>
          <w:rFonts w:eastAsia="Bookman Old Style"/>
          <w:spacing w:val="-2"/>
          <w:position w:val="2"/>
        </w:rPr>
        <w:t>Ernaning Setiyowati, ST, MT</w:t>
      </w:r>
    </w:p>
    <w:p w14:paraId="6F817DB6" w14:textId="5ED7A40E" w:rsidR="00A86DC3" w:rsidRDefault="00A86DC3" w:rsidP="00231FAF">
      <w:pPr>
        <w:pStyle w:val="ListParagraph"/>
        <w:spacing w:line="240" w:lineRule="auto"/>
        <w:ind w:left="426" w:hanging="142"/>
        <w:rPr>
          <w:rFonts w:eastAsia="Bookman Old Style"/>
          <w:spacing w:val="-2"/>
          <w:position w:val="2"/>
        </w:rPr>
      </w:pPr>
      <w:r>
        <w:rPr>
          <w:rFonts w:eastAsia="Bookman Old Style"/>
          <w:spacing w:val="-2"/>
          <w:position w:val="2"/>
        </w:rPr>
        <w:t xml:space="preserve">Jabatan </w:t>
      </w:r>
      <w:r>
        <w:rPr>
          <w:rFonts w:eastAsia="Bookman Old Style"/>
          <w:spacing w:val="-2"/>
          <w:position w:val="2"/>
        </w:rPr>
        <w:tab/>
        <w:t xml:space="preserve">: PPK </w:t>
      </w:r>
      <w:r w:rsidR="00231FAF">
        <w:rPr>
          <w:rFonts w:eastAsia="Bookman Old Style"/>
          <w:spacing w:val="-2"/>
          <w:position w:val="2"/>
        </w:rPr>
        <w:t>LPPM</w:t>
      </w:r>
      <w:r>
        <w:rPr>
          <w:rFonts w:eastAsia="Bookman Old Style"/>
          <w:spacing w:val="-2"/>
          <w:position w:val="2"/>
        </w:rPr>
        <w:t xml:space="preserve"> UIN Maulana Malik Ibrahim Malang</w:t>
      </w:r>
    </w:p>
    <w:p w14:paraId="670664B9" w14:textId="065E0297" w:rsidR="00A86DC3" w:rsidRDefault="00A86DC3" w:rsidP="002D7997">
      <w:pPr>
        <w:pStyle w:val="ListParagraph"/>
        <w:spacing w:line="240" w:lineRule="auto"/>
        <w:ind w:left="426" w:hanging="142"/>
        <w:rPr>
          <w:rFonts w:eastAsia="Bookman Old Style"/>
          <w:spacing w:val="-2"/>
          <w:position w:val="2"/>
        </w:rPr>
      </w:pPr>
      <w:r>
        <w:rPr>
          <w:rFonts w:eastAsia="Bookman Old Style"/>
          <w:spacing w:val="-2"/>
          <w:position w:val="2"/>
        </w:rPr>
        <w:t xml:space="preserve">Alamat </w:t>
      </w:r>
      <w:r>
        <w:rPr>
          <w:rFonts w:eastAsia="Bookman Old Style"/>
          <w:spacing w:val="-2"/>
          <w:position w:val="2"/>
        </w:rPr>
        <w:tab/>
        <w:t>: Jalan Gajayana No. 50 Malang</w:t>
      </w:r>
    </w:p>
    <w:p w14:paraId="15D597FB" w14:textId="7B71F29F" w:rsidR="00A86DC3" w:rsidRDefault="00A86DC3" w:rsidP="002D7997">
      <w:pPr>
        <w:pStyle w:val="ListParagraph"/>
        <w:spacing w:line="240" w:lineRule="auto"/>
        <w:ind w:left="284"/>
        <w:jc w:val="both"/>
        <w:rPr>
          <w:rFonts w:eastAsia="Bookman Old Style"/>
        </w:rPr>
      </w:pPr>
      <w:r>
        <w:rPr>
          <w:rFonts w:eastAsia="Bookman Old Style"/>
          <w:spacing w:val="1"/>
        </w:rPr>
        <w:t>D</w:t>
      </w:r>
      <w:r w:rsidRPr="00A86DC3">
        <w:rPr>
          <w:rFonts w:eastAsia="Bookman Old Style"/>
          <w:spacing w:val="-2"/>
        </w:rPr>
        <w:t>a</w:t>
      </w:r>
      <w:r w:rsidRPr="00A86DC3">
        <w:rPr>
          <w:rFonts w:eastAsia="Bookman Old Style"/>
        </w:rPr>
        <w:t>l</w:t>
      </w:r>
      <w:r w:rsidRPr="00A86DC3">
        <w:rPr>
          <w:rFonts w:eastAsia="Bookman Old Style"/>
          <w:spacing w:val="1"/>
        </w:rPr>
        <w:t>a</w:t>
      </w:r>
      <w:r w:rsidRPr="00A86DC3">
        <w:rPr>
          <w:rFonts w:eastAsia="Bookman Old Style"/>
        </w:rPr>
        <w:t>m</w:t>
      </w:r>
      <w:r w:rsidRPr="00A86DC3">
        <w:rPr>
          <w:rFonts w:eastAsia="Bookman Old Style"/>
          <w:spacing w:val="2"/>
        </w:rPr>
        <w:t xml:space="preserve"> </w:t>
      </w:r>
      <w:r w:rsidRPr="00A86DC3">
        <w:rPr>
          <w:rFonts w:eastAsia="Bookman Old Style"/>
          <w:spacing w:val="-3"/>
        </w:rPr>
        <w:t>h</w:t>
      </w:r>
      <w:r w:rsidRPr="00A86DC3">
        <w:rPr>
          <w:rFonts w:eastAsia="Bookman Old Style"/>
        </w:rPr>
        <w:t>al</w:t>
      </w:r>
      <w:r w:rsidRPr="00A86DC3">
        <w:rPr>
          <w:rFonts w:eastAsia="Bookman Old Style"/>
          <w:spacing w:val="3"/>
        </w:rPr>
        <w:t xml:space="preserve"> </w:t>
      </w:r>
      <w:r w:rsidRPr="00A86DC3">
        <w:rPr>
          <w:rFonts w:eastAsia="Bookman Old Style"/>
        </w:rPr>
        <w:t xml:space="preserve">ini </w:t>
      </w:r>
      <w:r w:rsidRPr="00A86DC3">
        <w:rPr>
          <w:rFonts w:eastAsia="Bookman Old Style"/>
          <w:spacing w:val="-1"/>
        </w:rPr>
        <w:t>b</w:t>
      </w:r>
      <w:r w:rsidRPr="00A86DC3">
        <w:rPr>
          <w:rFonts w:eastAsia="Bookman Old Style"/>
          <w:spacing w:val="2"/>
        </w:rPr>
        <w:t>e</w:t>
      </w:r>
      <w:r w:rsidRPr="00A86DC3">
        <w:rPr>
          <w:rFonts w:eastAsia="Bookman Old Style"/>
        </w:rPr>
        <w:t>r</w:t>
      </w:r>
      <w:r w:rsidRPr="00A86DC3">
        <w:rPr>
          <w:rFonts w:eastAsia="Bookman Old Style"/>
          <w:spacing w:val="-4"/>
        </w:rPr>
        <w:t>t</w:t>
      </w:r>
      <w:r w:rsidRPr="00A86DC3">
        <w:rPr>
          <w:rFonts w:eastAsia="Bookman Old Style"/>
        </w:rPr>
        <w:t>ind</w:t>
      </w:r>
      <w:r w:rsidRPr="00A86DC3">
        <w:rPr>
          <w:rFonts w:eastAsia="Bookman Old Style"/>
          <w:spacing w:val="-2"/>
        </w:rPr>
        <w:t>a</w:t>
      </w:r>
      <w:r w:rsidRPr="00A86DC3">
        <w:rPr>
          <w:rFonts w:eastAsia="Bookman Old Style"/>
        </w:rPr>
        <w:t>k</w:t>
      </w:r>
      <w:r w:rsidRPr="00A86DC3">
        <w:rPr>
          <w:rFonts w:eastAsia="Bookman Old Style"/>
          <w:spacing w:val="4"/>
        </w:rPr>
        <w:t xml:space="preserve"> </w:t>
      </w:r>
      <w:r w:rsidRPr="00A86DC3">
        <w:rPr>
          <w:rFonts w:eastAsia="Bookman Old Style"/>
        </w:rPr>
        <w:t>u</w:t>
      </w:r>
      <w:r w:rsidRPr="00A86DC3">
        <w:rPr>
          <w:rFonts w:eastAsia="Bookman Old Style"/>
          <w:spacing w:val="-2"/>
        </w:rPr>
        <w:t>n</w:t>
      </w:r>
      <w:r w:rsidRPr="00A86DC3">
        <w:rPr>
          <w:rFonts w:eastAsia="Bookman Old Style"/>
          <w:spacing w:val="-1"/>
        </w:rPr>
        <w:t>t</w:t>
      </w:r>
      <w:r w:rsidRPr="00A86DC3">
        <w:rPr>
          <w:rFonts w:eastAsia="Bookman Old Style"/>
        </w:rPr>
        <w:t>uk</w:t>
      </w:r>
      <w:r w:rsidRPr="00A86DC3">
        <w:rPr>
          <w:rFonts w:eastAsia="Bookman Old Style"/>
          <w:spacing w:val="3"/>
        </w:rPr>
        <w:t xml:space="preserve"> </w:t>
      </w:r>
      <w:r w:rsidRPr="00A86DC3">
        <w:rPr>
          <w:rFonts w:eastAsia="Bookman Old Style"/>
          <w:spacing w:val="-1"/>
        </w:rPr>
        <w:t>d</w:t>
      </w:r>
      <w:r w:rsidRPr="00A86DC3">
        <w:rPr>
          <w:rFonts w:eastAsia="Bookman Old Style"/>
        </w:rPr>
        <w:t>an</w:t>
      </w:r>
      <w:r w:rsidRPr="00A86DC3">
        <w:rPr>
          <w:rFonts w:eastAsia="Bookman Old Style"/>
          <w:spacing w:val="2"/>
        </w:rPr>
        <w:t xml:space="preserve"> </w:t>
      </w:r>
      <w:r w:rsidRPr="00A86DC3">
        <w:rPr>
          <w:rFonts w:eastAsia="Bookman Old Style"/>
          <w:spacing w:val="-2"/>
        </w:rPr>
        <w:t>a</w:t>
      </w:r>
      <w:r w:rsidRPr="00A86DC3">
        <w:rPr>
          <w:rFonts w:eastAsia="Bookman Old Style"/>
          <w:spacing w:val="-1"/>
        </w:rPr>
        <w:t>t</w:t>
      </w:r>
      <w:r w:rsidRPr="00A86DC3">
        <w:rPr>
          <w:rFonts w:eastAsia="Bookman Old Style"/>
        </w:rPr>
        <w:t>as</w:t>
      </w:r>
      <w:r w:rsidRPr="00A86DC3">
        <w:rPr>
          <w:rFonts w:eastAsia="Bookman Old Style"/>
          <w:spacing w:val="3"/>
        </w:rPr>
        <w:t xml:space="preserve"> </w:t>
      </w:r>
      <w:r w:rsidRPr="00A86DC3">
        <w:rPr>
          <w:rFonts w:eastAsia="Bookman Old Style"/>
          <w:spacing w:val="-1"/>
        </w:rPr>
        <w:t>n</w:t>
      </w:r>
      <w:r w:rsidRPr="00A86DC3">
        <w:rPr>
          <w:rFonts w:eastAsia="Bookman Old Style"/>
          <w:spacing w:val="-2"/>
        </w:rPr>
        <w:t>a</w:t>
      </w:r>
      <w:r w:rsidRPr="00A86DC3">
        <w:rPr>
          <w:rFonts w:eastAsia="Bookman Old Style"/>
          <w:spacing w:val="-3"/>
        </w:rPr>
        <w:t>m</w:t>
      </w:r>
      <w:r w:rsidRPr="00A86DC3">
        <w:rPr>
          <w:rFonts w:eastAsia="Bookman Old Style"/>
        </w:rPr>
        <w:t xml:space="preserve">a </w:t>
      </w:r>
      <w:r>
        <w:rPr>
          <w:rFonts w:eastAsia="Bookman Old Style"/>
        </w:rPr>
        <w:t xml:space="preserve">UIN Maulana Malik Ibrahim Malang yang selanjutnya disebut sebagai </w:t>
      </w:r>
      <w:r w:rsidRPr="00A86DC3">
        <w:rPr>
          <w:rFonts w:eastAsia="Bookman Old Style"/>
          <w:b/>
          <w:bCs/>
        </w:rPr>
        <w:t>PIHAK PERTAMA</w:t>
      </w:r>
      <w:r>
        <w:rPr>
          <w:rFonts w:eastAsia="Bookman Old Style"/>
        </w:rPr>
        <w:t>.</w:t>
      </w:r>
    </w:p>
    <w:p w14:paraId="5D75AFE0" w14:textId="77777777" w:rsidR="00341F28" w:rsidRPr="00A86DC3" w:rsidRDefault="00341F28" w:rsidP="002D7997">
      <w:pPr>
        <w:pStyle w:val="ListParagraph"/>
        <w:spacing w:line="240" w:lineRule="auto"/>
        <w:ind w:left="284" w:hanging="284"/>
        <w:jc w:val="both"/>
        <w:rPr>
          <w:rFonts w:eastAsia="Bookman Old Style"/>
        </w:rPr>
      </w:pPr>
    </w:p>
    <w:p w14:paraId="29A27811" w14:textId="34103283" w:rsidR="00A86DC3" w:rsidRPr="00A86DC3" w:rsidRDefault="00A86DC3" w:rsidP="002D7997">
      <w:pPr>
        <w:pStyle w:val="ListParagraph"/>
        <w:numPr>
          <w:ilvl w:val="0"/>
          <w:numId w:val="2"/>
        </w:numPr>
        <w:spacing w:line="240" w:lineRule="auto"/>
        <w:ind w:left="284" w:hanging="284"/>
        <w:rPr>
          <w:rFonts w:eastAsia="Bookman Old Style"/>
          <w:sz w:val="23"/>
          <w:szCs w:val="23"/>
        </w:rPr>
      </w:pPr>
      <w:r>
        <w:rPr>
          <w:rFonts w:eastAsia="Bookman Old Style"/>
          <w:position w:val="2"/>
        </w:rPr>
        <w:t xml:space="preserve">Nama </w:t>
      </w:r>
      <w:r>
        <w:rPr>
          <w:rFonts w:eastAsia="Bookman Old Style"/>
          <w:position w:val="2"/>
        </w:rPr>
        <w:tab/>
        <w:t xml:space="preserve">: </w:t>
      </w:r>
      <w:r w:rsidRPr="00327F4B">
        <w:rPr>
          <w:rFonts w:eastAsia="Bookman Old Style"/>
        </w:rPr>
        <w:t>..................................</w:t>
      </w:r>
      <w:r w:rsidRPr="00327F4B">
        <w:rPr>
          <w:rFonts w:eastAsia="Bookman Old Style"/>
          <w:spacing w:val="1"/>
        </w:rPr>
        <w:t>.</w:t>
      </w:r>
      <w:r w:rsidRPr="00327F4B">
        <w:rPr>
          <w:rFonts w:eastAsia="Bookman Old Style"/>
        </w:rPr>
        <w:t>............................</w:t>
      </w:r>
      <w:r w:rsidR="00B30DD1">
        <w:rPr>
          <w:rFonts w:eastAsia="Bookman Old Style"/>
        </w:rPr>
        <w:t>………………………</w:t>
      </w:r>
      <w:r w:rsidR="002D7997">
        <w:rPr>
          <w:rFonts w:eastAsia="Bookman Old Style"/>
        </w:rPr>
        <w:t>…</w:t>
      </w:r>
    </w:p>
    <w:p w14:paraId="54791CA3" w14:textId="2DFCD856" w:rsidR="002D7997" w:rsidRDefault="002D7997" w:rsidP="002D7997">
      <w:pPr>
        <w:pStyle w:val="ListParagraph"/>
        <w:spacing w:line="240" w:lineRule="auto"/>
        <w:ind w:left="567" w:hanging="284"/>
        <w:rPr>
          <w:rFonts w:eastAsia="Bookman Old Style"/>
          <w:spacing w:val="1"/>
          <w:position w:val="2"/>
          <w:sz w:val="23"/>
          <w:szCs w:val="23"/>
        </w:rPr>
      </w:pPr>
      <w:r>
        <w:rPr>
          <w:rFonts w:eastAsia="Bookman Old Style"/>
          <w:spacing w:val="1"/>
          <w:position w:val="2"/>
          <w:sz w:val="23"/>
          <w:szCs w:val="23"/>
        </w:rPr>
        <w:t xml:space="preserve">NIP </w:t>
      </w:r>
      <w:r>
        <w:rPr>
          <w:rFonts w:eastAsia="Bookman Old Style"/>
          <w:spacing w:val="1"/>
          <w:position w:val="2"/>
          <w:sz w:val="23"/>
          <w:szCs w:val="23"/>
        </w:rPr>
        <w:tab/>
      </w:r>
      <w:r>
        <w:rPr>
          <w:rFonts w:eastAsia="Bookman Old Style"/>
          <w:spacing w:val="1"/>
          <w:position w:val="2"/>
          <w:sz w:val="23"/>
          <w:szCs w:val="23"/>
        </w:rPr>
        <w:tab/>
        <w:t xml:space="preserve">: </w:t>
      </w:r>
      <w:r w:rsidRPr="00327F4B">
        <w:rPr>
          <w:rFonts w:eastAsia="Bookman Old Style"/>
        </w:rPr>
        <w:t>..................................</w:t>
      </w:r>
      <w:r w:rsidRPr="00327F4B">
        <w:rPr>
          <w:rFonts w:eastAsia="Bookman Old Style"/>
          <w:spacing w:val="1"/>
        </w:rPr>
        <w:t>.</w:t>
      </w:r>
      <w:r w:rsidRPr="00327F4B">
        <w:rPr>
          <w:rFonts w:eastAsia="Bookman Old Style"/>
        </w:rPr>
        <w:t>............................</w:t>
      </w:r>
      <w:r>
        <w:rPr>
          <w:rFonts w:eastAsia="Bookman Old Style"/>
        </w:rPr>
        <w:t>…………………………</w:t>
      </w:r>
    </w:p>
    <w:p w14:paraId="25475629" w14:textId="6D9A5343" w:rsidR="00A86DC3" w:rsidRDefault="00A86DC3" w:rsidP="002D7997">
      <w:pPr>
        <w:pStyle w:val="ListParagraph"/>
        <w:spacing w:line="240" w:lineRule="auto"/>
        <w:ind w:left="567" w:hanging="284"/>
        <w:rPr>
          <w:rFonts w:eastAsia="Bookman Old Style"/>
          <w:spacing w:val="1"/>
          <w:position w:val="2"/>
          <w:sz w:val="23"/>
          <w:szCs w:val="23"/>
        </w:rPr>
      </w:pPr>
      <w:r>
        <w:rPr>
          <w:rFonts w:eastAsia="Bookman Old Style"/>
          <w:spacing w:val="1"/>
          <w:position w:val="2"/>
          <w:sz w:val="23"/>
          <w:szCs w:val="23"/>
        </w:rPr>
        <w:t xml:space="preserve">Jabatan </w:t>
      </w:r>
      <w:r>
        <w:rPr>
          <w:rFonts w:eastAsia="Bookman Old Style"/>
          <w:spacing w:val="1"/>
          <w:position w:val="2"/>
          <w:sz w:val="23"/>
          <w:szCs w:val="23"/>
        </w:rPr>
        <w:tab/>
        <w:t>: Ketua Peneliti / Penerima Bantuan ………………………………..</w:t>
      </w:r>
    </w:p>
    <w:p w14:paraId="371C2B3C" w14:textId="68158FB1" w:rsidR="00341F28" w:rsidRPr="00341F28" w:rsidRDefault="00A86DC3" w:rsidP="002D7997">
      <w:pPr>
        <w:pStyle w:val="ListParagraph"/>
        <w:spacing w:line="240" w:lineRule="auto"/>
        <w:ind w:left="567" w:hanging="284"/>
        <w:rPr>
          <w:rFonts w:eastAsia="Bookman Old Style"/>
          <w:spacing w:val="1"/>
          <w:position w:val="2"/>
          <w:sz w:val="23"/>
          <w:szCs w:val="23"/>
        </w:rPr>
      </w:pPr>
      <w:r>
        <w:rPr>
          <w:rFonts w:eastAsia="Bookman Old Style"/>
          <w:spacing w:val="1"/>
          <w:position w:val="2"/>
          <w:sz w:val="23"/>
          <w:szCs w:val="23"/>
        </w:rPr>
        <w:t xml:space="preserve">Alamat </w:t>
      </w:r>
      <w:r>
        <w:rPr>
          <w:rFonts w:eastAsia="Bookman Old Style"/>
          <w:spacing w:val="1"/>
          <w:position w:val="2"/>
          <w:sz w:val="23"/>
          <w:szCs w:val="23"/>
        </w:rPr>
        <w:tab/>
        <w:t>: ……………………………………………………………………...</w:t>
      </w:r>
    </w:p>
    <w:p w14:paraId="11167A01" w14:textId="06A8E643" w:rsidR="00A86DC3" w:rsidRPr="00A86DC3" w:rsidRDefault="00A86DC3" w:rsidP="00231FAF">
      <w:pPr>
        <w:pStyle w:val="ListParagraph"/>
        <w:spacing w:line="240" w:lineRule="auto"/>
        <w:ind w:left="284" w:hanging="1"/>
        <w:jc w:val="both"/>
        <w:rPr>
          <w:rFonts w:eastAsia="Bookman Old Style"/>
          <w:sz w:val="23"/>
          <w:szCs w:val="23"/>
        </w:rPr>
      </w:pPr>
      <w:r>
        <w:rPr>
          <w:rFonts w:eastAsia="Bookman Old Style"/>
          <w:spacing w:val="1"/>
          <w:position w:val="2"/>
          <w:sz w:val="23"/>
          <w:szCs w:val="23"/>
        </w:rPr>
        <w:t>Dalam Hal ini bertindak untuk dan atas nama peneliti dari</w:t>
      </w:r>
      <w:r w:rsidR="00F67669">
        <w:rPr>
          <w:rFonts w:eastAsia="Bookman Old Style"/>
          <w:spacing w:val="1"/>
          <w:position w:val="2"/>
          <w:sz w:val="23"/>
          <w:szCs w:val="23"/>
        </w:rPr>
        <w:t xml:space="preserve"> Program Penelitian </w:t>
      </w:r>
      <w:r w:rsidR="00231FAF">
        <w:rPr>
          <w:rFonts w:eastAsia="Bookman Old Style"/>
          <w:spacing w:val="1"/>
          <w:position w:val="2"/>
          <w:sz w:val="23"/>
          <w:szCs w:val="23"/>
        </w:rPr>
        <w:t xml:space="preserve">BOPTN </w:t>
      </w:r>
      <w:r w:rsidR="006A73B6">
        <w:rPr>
          <w:rFonts w:eastAsia="Bookman Old Style"/>
          <w:spacing w:val="1"/>
          <w:position w:val="2"/>
          <w:sz w:val="23"/>
          <w:szCs w:val="23"/>
        </w:rPr>
        <w:t>Lanjutan 2020</w:t>
      </w:r>
      <w:r w:rsidR="00F67669">
        <w:rPr>
          <w:rFonts w:eastAsia="Bookman Old Style"/>
          <w:spacing w:val="1"/>
          <w:position w:val="2"/>
          <w:sz w:val="23"/>
          <w:szCs w:val="23"/>
        </w:rPr>
        <w:t xml:space="preserve"> UIN Maulana Malik Ibrahim Malang Tahun 2021, yang </w:t>
      </w:r>
      <w:r>
        <w:rPr>
          <w:rFonts w:eastAsia="Bookman Old Style"/>
          <w:spacing w:val="1"/>
          <w:position w:val="2"/>
          <w:sz w:val="23"/>
          <w:szCs w:val="23"/>
        </w:rPr>
        <w:t xml:space="preserve">Selanjutnya disebut sebegai </w:t>
      </w:r>
      <w:r w:rsidRPr="00A86DC3">
        <w:rPr>
          <w:rFonts w:eastAsia="Bookman Old Style"/>
          <w:b/>
          <w:bCs/>
          <w:spacing w:val="1"/>
          <w:position w:val="2"/>
          <w:sz w:val="23"/>
          <w:szCs w:val="23"/>
        </w:rPr>
        <w:t>PIHAK KEDUA</w:t>
      </w:r>
      <w:r>
        <w:rPr>
          <w:rFonts w:eastAsia="Bookman Old Style"/>
          <w:spacing w:val="1"/>
          <w:position w:val="2"/>
          <w:sz w:val="23"/>
          <w:szCs w:val="23"/>
        </w:rPr>
        <w:t xml:space="preserve">. </w:t>
      </w:r>
    </w:p>
    <w:p w14:paraId="1006708E" w14:textId="2F37D36B" w:rsidR="00327F4B" w:rsidRPr="00231FAF" w:rsidRDefault="00327F4B" w:rsidP="00B30DD1">
      <w:pPr>
        <w:spacing w:before="10" w:line="240" w:lineRule="auto"/>
        <w:rPr>
          <w:sz w:val="20"/>
        </w:rPr>
      </w:pPr>
    </w:p>
    <w:p w14:paraId="2B0E1978" w14:textId="71CC3D05" w:rsidR="00341F28" w:rsidRDefault="00341F28" w:rsidP="00B30DD1">
      <w:pPr>
        <w:spacing w:line="240" w:lineRule="auto"/>
        <w:jc w:val="both"/>
      </w:pPr>
      <w:r>
        <w:t xml:space="preserve">dengan ini menyatakan sebagai berikut : </w:t>
      </w:r>
    </w:p>
    <w:p w14:paraId="722E983E" w14:textId="578CFEE1" w:rsidR="00341F28" w:rsidRPr="002D7997" w:rsidRDefault="00341F28" w:rsidP="00231FAF">
      <w:pPr>
        <w:pStyle w:val="ListParagraph"/>
        <w:numPr>
          <w:ilvl w:val="0"/>
          <w:numId w:val="24"/>
        </w:numPr>
        <w:spacing w:after="240" w:line="240" w:lineRule="auto"/>
        <w:ind w:left="426" w:hanging="426"/>
        <w:jc w:val="both"/>
        <w:rPr>
          <w:rFonts w:eastAsia="Bookman Old Style"/>
          <w:szCs w:val="24"/>
        </w:rPr>
      </w:pPr>
      <w:r w:rsidRPr="00341F28">
        <w:rPr>
          <w:szCs w:val="24"/>
        </w:rPr>
        <w:t xml:space="preserve">PIHAK KESATU telah </w:t>
      </w:r>
      <w:r w:rsidR="00231FAF">
        <w:rPr>
          <w:szCs w:val="24"/>
        </w:rPr>
        <w:t xml:space="preserve">melakukan </w:t>
      </w:r>
      <w:r w:rsidRPr="00341F28">
        <w:rPr>
          <w:szCs w:val="24"/>
        </w:rPr>
        <w:t xml:space="preserve">pembayaran Bantuan …………………………… Tahun Anggaran 2021. Sesuai dengan </w:t>
      </w:r>
      <w:r w:rsidRPr="00341F28">
        <w:rPr>
          <w:rFonts w:eastAsia="Bookman Old Style"/>
          <w:spacing w:val="-3"/>
          <w:szCs w:val="24"/>
        </w:rPr>
        <w:t>K</w:t>
      </w:r>
      <w:r w:rsidRPr="00341F28">
        <w:rPr>
          <w:rFonts w:eastAsia="Bookman Old Style"/>
          <w:szCs w:val="24"/>
        </w:rPr>
        <w:t>e</w:t>
      </w:r>
      <w:r w:rsidRPr="00341F28">
        <w:rPr>
          <w:rFonts w:eastAsia="Bookman Old Style"/>
          <w:spacing w:val="1"/>
          <w:szCs w:val="24"/>
        </w:rPr>
        <w:t>p</w:t>
      </w:r>
      <w:r w:rsidRPr="00341F28">
        <w:rPr>
          <w:rFonts w:eastAsia="Bookman Old Style"/>
          <w:szCs w:val="24"/>
        </w:rPr>
        <w:t>u</w:t>
      </w:r>
      <w:r w:rsidRPr="00341F28">
        <w:rPr>
          <w:rFonts w:eastAsia="Bookman Old Style"/>
          <w:spacing w:val="-2"/>
          <w:szCs w:val="24"/>
        </w:rPr>
        <w:t>t</w:t>
      </w:r>
      <w:r w:rsidRPr="00341F28">
        <w:rPr>
          <w:rFonts w:eastAsia="Bookman Old Style"/>
          <w:szCs w:val="24"/>
        </w:rPr>
        <w:t xml:space="preserve">usan </w:t>
      </w:r>
      <w:r w:rsidRPr="00341F28">
        <w:rPr>
          <w:rFonts w:eastAsia="Bookman Old Style"/>
          <w:spacing w:val="-1"/>
          <w:szCs w:val="24"/>
        </w:rPr>
        <w:t>Rektor</w:t>
      </w:r>
      <w:r w:rsidRPr="00341F28">
        <w:rPr>
          <w:rFonts w:eastAsia="Bookman Old Style"/>
          <w:szCs w:val="24"/>
        </w:rPr>
        <w:t xml:space="preserve"> UIN Maulana Malik Ibrahim Malang Nomor </w:t>
      </w:r>
      <w:r w:rsidRPr="00341F28">
        <w:rPr>
          <w:rFonts w:eastAsia="Bookman Old Style"/>
          <w:position w:val="-2"/>
          <w:szCs w:val="24"/>
        </w:rPr>
        <w:t xml:space="preserve">............................................................................. </w:t>
      </w:r>
      <w:r w:rsidRPr="00341F28">
        <w:rPr>
          <w:rFonts w:eastAsia="Bookman Old Style"/>
          <w:szCs w:val="24"/>
        </w:rPr>
        <w:t xml:space="preserve">dan Perjanjian/Kontrak Nomor </w:t>
      </w:r>
      <w:r w:rsidRPr="00341F28">
        <w:rPr>
          <w:rFonts w:eastAsia="Bookman Old Style"/>
          <w:position w:val="-2"/>
          <w:szCs w:val="24"/>
        </w:rPr>
        <w:t>......................................................</w:t>
      </w:r>
      <w:r>
        <w:rPr>
          <w:rFonts w:eastAsia="Bookman Old Style"/>
          <w:position w:val="-2"/>
          <w:szCs w:val="24"/>
        </w:rPr>
        <w:t>.</w:t>
      </w:r>
      <w:r w:rsidRPr="00341F28">
        <w:rPr>
          <w:rFonts w:eastAsia="Bookman Old Style"/>
          <w:position w:val="-2"/>
          <w:szCs w:val="24"/>
        </w:rPr>
        <w:t xml:space="preserve"> </w:t>
      </w:r>
    </w:p>
    <w:p w14:paraId="27051E89" w14:textId="77777777" w:rsidR="002D7997" w:rsidRPr="002D7997" w:rsidRDefault="002D7997" w:rsidP="002D7997">
      <w:pPr>
        <w:pStyle w:val="ListParagraph"/>
        <w:spacing w:after="240" w:line="240" w:lineRule="auto"/>
        <w:ind w:left="426"/>
        <w:jc w:val="both"/>
        <w:rPr>
          <w:rFonts w:eastAsia="Bookman Old Style"/>
          <w:szCs w:val="24"/>
        </w:rPr>
      </w:pPr>
    </w:p>
    <w:p w14:paraId="0873A204" w14:textId="12AC974A" w:rsidR="00341F28" w:rsidRPr="002D7997" w:rsidRDefault="00341F28" w:rsidP="00341F28">
      <w:pPr>
        <w:pStyle w:val="ListParagraph"/>
        <w:numPr>
          <w:ilvl w:val="0"/>
          <w:numId w:val="24"/>
        </w:numPr>
        <w:spacing w:line="240" w:lineRule="auto"/>
        <w:ind w:left="426" w:hanging="426"/>
        <w:jc w:val="both"/>
        <w:rPr>
          <w:rFonts w:eastAsia="Bookman Old Style"/>
          <w:szCs w:val="24"/>
        </w:rPr>
      </w:pPr>
      <w:r>
        <w:rPr>
          <w:szCs w:val="24"/>
        </w:rPr>
        <w:t>PIHAK KEDUA telah menerima dana</w:t>
      </w:r>
      <w:r w:rsidR="002D7997">
        <w:rPr>
          <w:szCs w:val="24"/>
        </w:rPr>
        <w:t xml:space="preserve"> bantuan dari PIHAK KESATU, dengan rincian sebagai berikut : </w:t>
      </w:r>
    </w:p>
    <w:p w14:paraId="0234A4FD" w14:textId="1D45806A" w:rsidR="002D7997" w:rsidRPr="002D7997" w:rsidRDefault="002D7997" w:rsidP="002D7997">
      <w:pPr>
        <w:pStyle w:val="ListParagraph"/>
        <w:numPr>
          <w:ilvl w:val="0"/>
          <w:numId w:val="25"/>
        </w:numPr>
        <w:spacing w:line="240" w:lineRule="auto"/>
        <w:jc w:val="both"/>
        <w:rPr>
          <w:rFonts w:eastAsia="Bookman Old Style"/>
          <w:szCs w:val="24"/>
        </w:rPr>
      </w:pPr>
      <w:r>
        <w:rPr>
          <w:rFonts w:eastAsia="Bookman Old Style"/>
          <w:szCs w:val="24"/>
        </w:rPr>
        <w:t xml:space="preserve">Judul Penelitian </w:t>
      </w:r>
      <w:r>
        <w:rPr>
          <w:rFonts w:eastAsia="Bookman Old Style"/>
          <w:szCs w:val="24"/>
        </w:rPr>
        <w:tab/>
      </w:r>
      <w:r>
        <w:rPr>
          <w:rFonts w:eastAsia="Bookman Old Style"/>
          <w:szCs w:val="24"/>
        </w:rPr>
        <w:tab/>
      </w:r>
      <w:r>
        <w:rPr>
          <w:rFonts w:eastAsia="Bookman Old Style"/>
          <w:szCs w:val="24"/>
        </w:rPr>
        <w:tab/>
      </w:r>
      <w:r>
        <w:rPr>
          <w:rFonts w:eastAsia="Bookman Old Style"/>
          <w:szCs w:val="24"/>
        </w:rPr>
        <w:tab/>
      </w:r>
      <w:r w:rsidR="00231FAF">
        <w:rPr>
          <w:rFonts w:eastAsia="Bookman Old Style"/>
          <w:szCs w:val="24"/>
        </w:rPr>
        <w:t xml:space="preserve">: </w:t>
      </w:r>
      <w:r w:rsidR="00231FAF">
        <w:rPr>
          <w:rFonts w:eastAsia="Bookman Old Style"/>
        </w:rPr>
        <w:t>……………………</w:t>
      </w:r>
      <w:r>
        <w:rPr>
          <w:rFonts w:eastAsia="Bookman Old Style"/>
        </w:rPr>
        <w:t>…………………..</w:t>
      </w:r>
    </w:p>
    <w:p w14:paraId="4839171D" w14:textId="7E06533E" w:rsidR="002D7997" w:rsidRPr="002D7997" w:rsidRDefault="002D7997" w:rsidP="002D7997">
      <w:pPr>
        <w:pStyle w:val="ListParagraph"/>
        <w:numPr>
          <w:ilvl w:val="0"/>
          <w:numId w:val="25"/>
        </w:numPr>
        <w:spacing w:line="240" w:lineRule="auto"/>
        <w:jc w:val="both"/>
        <w:rPr>
          <w:rFonts w:eastAsia="Bookman Old Style"/>
          <w:szCs w:val="24"/>
        </w:rPr>
      </w:pPr>
      <w:r>
        <w:rPr>
          <w:rFonts w:eastAsia="Bookman Old Style"/>
        </w:rPr>
        <w:t>Jumlah Total Dana yan</w:t>
      </w:r>
      <w:r w:rsidR="00231FAF">
        <w:rPr>
          <w:rFonts w:eastAsia="Bookman Old Style"/>
        </w:rPr>
        <w:t xml:space="preserve">g Telah Diterima </w:t>
      </w:r>
      <w:r w:rsidR="00231FAF">
        <w:rPr>
          <w:rFonts w:eastAsia="Bookman Old Style"/>
        </w:rPr>
        <w:tab/>
        <w:t>: ……………………………</w:t>
      </w:r>
      <w:r>
        <w:rPr>
          <w:rFonts w:eastAsia="Bookman Old Style"/>
        </w:rPr>
        <w:t>…………..</w:t>
      </w:r>
    </w:p>
    <w:p w14:paraId="434DEC64" w14:textId="6B2EA202" w:rsidR="00341F28" w:rsidRPr="00231FAF" w:rsidRDefault="00341F28" w:rsidP="00231FAF">
      <w:pPr>
        <w:rPr>
          <w:sz w:val="10"/>
          <w:szCs w:val="6"/>
        </w:rPr>
      </w:pPr>
    </w:p>
    <w:p w14:paraId="0318A6A7" w14:textId="5178AB70" w:rsidR="00597423" w:rsidRDefault="002D7997" w:rsidP="002D7997">
      <w:pPr>
        <w:jc w:val="both"/>
        <w:rPr>
          <w:rFonts w:eastAsia="Bookman Old Style"/>
        </w:rPr>
      </w:pPr>
      <w:r>
        <w:rPr>
          <w:rFonts w:eastAsia="Bookman Old Style"/>
        </w:rPr>
        <w:t xml:space="preserve">Demikian Berita Acara Pembayaran ini dibuat dengan sebenarnya dan ditandatangani oleh Para Pihak pada hari ini dan tanggal tersebut di atas, untuk dipergunakan sebagaimana mestinya. </w:t>
      </w:r>
    </w:p>
    <w:p w14:paraId="1D55B9BD" w14:textId="77777777" w:rsidR="002D7997" w:rsidRPr="00231FAF" w:rsidRDefault="002D7997" w:rsidP="002D7997">
      <w:pPr>
        <w:jc w:val="both"/>
        <w:rPr>
          <w:rFonts w:eastAsia="Bookman Old Style"/>
          <w:sz w:val="8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5"/>
        <w:gridCol w:w="4639"/>
      </w:tblGrid>
      <w:tr w:rsidR="00597423" w14:paraId="6E0BE193" w14:textId="77777777" w:rsidTr="004776BA">
        <w:tc>
          <w:tcPr>
            <w:tcW w:w="4707" w:type="dxa"/>
          </w:tcPr>
          <w:p w14:paraId="2A86E561" w14:textId="77777777" w:rsidR="002D7997" w:rsidRPr="00597423" w:rsidRDefault="002D7997" w:rsidP="002D7997">
            <w:pPr>
              <w:spacing w:before="28"/>
              <w:rPr>
                <w:rFonts w:eastAsia="Bookman Old Style"/>
                <w:szCs w:val="24"/>
              </w:rPr>
            </w:pPr>
            <w:r w:rsidRPr="00597423">
              <w:rPr>
                <w:rFonts w:eastAsia="Bookman Old Style"/>
                <w:spacing w:val="-1"/>
                <w:szCs w:val="24"/>
              </w:rPr>
              <w:t>P</w:t>
            </w:r>
            <w:r w:rsidRPr="00597423">
              <w:rPr>
                <w:rFonts w:eastAsia="Bookman Old Style"/>
                <w:spacing w:val="3"/>
                <w:szCs w:val="24"/>
              </w:rPr>
              <w:t>I</w:t>
            </w:r>
            <w:r w:rsidRPr="00597423">
              <w:rPr>
                <w:rFonts w:eastAsia="Bookman Old Style"/>
                <w:szCs w:val="24"/>
              </w:rPr>
              <w:t>HAK KE</w:t>
            </w:r>
            <w:r w:rsidRPr="00597423">
              <w:rPr>
                <w:rFonts w:eastAsia="Bookman Old Style"/>
                <w:spacing w:val="-1"/>
                <w:szCs w:val="24"/>
              </w:rPr>
              <w:t>S</w:t>
            </w:r>
            <w:r w:rsidRPr="00597423">
              <w:rPr>
                <w:rFonts w:eastAsia="Bookman Old Style"/>
                <w:szCs w:val="24"/>
              </w:rPr>
              <w:t>A</w:t>
            </w:r>
            <w:r w:rsidRPr="00597423">
              <w:rPr>
                <w:rFonts w:eastAsia="Bookman Old Style"/>
                <w:spacing w:val="-2"/>
                <w:szCs w:val="24"/>
              </w:rPr>
              <w:t>T</w:t>
            </w:r>
            <w:r w:rsidRPr="00597423">
              <w:rPr>
                <w:rFonts w:eastAsia="Bookman Old Style"/>
                <w:szCs w:val="24"/>
              </w:rPr>
              <w:t>U,</w:t>
            </w:r>
          </w:p>
          <w:p w14:paraId="7E8A3187" w14:textId="77777777" w:rsidR="002D7997" w:rsidRDefault="002D7997" w:rsidP="002D7997">
            <w:pPr>
              <w:spacing w:line="240" w:lineRule="auto"/>
              <w:rPr>
                <w:rFonts w:eastAsia="Bookman Old Style"/>
                <w:szCs w:val="24"/>
              </w:rPr>
            </w:pPr>
            <w:r w:rsidRPr="00597423">
              <w:rPr>
                <w:rFonts w:eastAsia="Bookman Old Style"/>
                <w:spacing w:val="-1"/>
                <w:szCs w:val="24"/>
              </w:rPr>
              <w:t>P</w:t>
            </w:r>
            <w:r w:rsidRPr="00597423">
              <w:rPr>
                <w:rFonts w:eastAsia="Bookman Old Style"/>
                <w:spacing w:val="2"/>
                <w:szCs w:val="24"/>
              </w:rPr>
              <w:t>e</w:t>
            </w:r>
            <w:r w:rsidRPr="00597423">
              <w:rPr>
                <w:rFonts w:eastAsia="Bookman Old Style"/>
                <w:szCs w:val="24"/>
              </w:rPr>
              <w:t>j</w:t>
            </w:r>
            <w:r w:rsidRPr="00597423">
              <w:rPr>
                <w:rFonts w:eastAsia="Bookman Old Style"/>
                <w:spacing w:val="-1"/>
                <w:szCs w:val="24"/>
              </w:rPr>
              <w:t>a</w:t>
            </w:r>
            <w:r w:rsidRPr="00597423">
              <w:rPr>
                <w:rFonts w:eastAsia="Bookman Old Style"/>
                <w:spacing w:val="1"/>
                <w:szCs w:val="24"/>
              </w:rPr>
              <w:t>b</w:t>
            </w:r>
            <w:r w:rsidRPr="00597423">
              <w:rPr>
                <w:rFonts w:eastAsia="Bookman Old Style"/>
                <w:szCs w:val="24"/>
              </w:rPr>
              <w:t>at</w:t>
            </w:r>
            <w:r w:rsidRPr="00597423">
              <w:rPr>
                <w:rFonts w:eastAsia="Bookman Old Style"/>
                <w:spacing w:val="-3"/>
                <w:szCs w:val="24"/>
              </w:rPr>
              <w:t xml:space="preserve"> </w:t>
            </w:r>
            <w:r w:rsidRPr="00597423">
              <w:rPr>
                <w:rFonts w:eastAsia="Bookman Old Style"/>
                <w:spacing w:val="-1"/>
                <w:szCs w:val="24"/>
              </w:rPr>
              <w:t>P</w:t>
            </w:r>
            <w:r w:rsidRPr="00597423">
              <w:rPr>
                <w:rFonts w:eastAsia="Bookman Old Style"/>
                <w:spacing w:val="2"/>
                <w:szCs w:val="24"/>
              </w:rPr>
              <w:t>e</w:t>
            </w:r>
            <w:r w:rsidRPr="00597423">
              <w:rPr>
                <w:rFonts w:eastAsia="Bookman Old Style"/>
                <w:spacing w:val="-3"/>
                <w:szCs w:val="24"/>
              </w:rPr>
              <w:t>m</w:t>
            </w:r>
            <w:r w:rsidRPr="00597423">
              <w:rPr>
                <w:rFonts w:eastAsia="Bookman Old Style"/>
                <w:spacing w:val="1"/>
                <w:szCs w:val="24"/>
              </w:rPr>
              <w:t>b</w:t>
            </w:r>
            <w:r w:rsidRPr="00597423">
              <w:rPr>
                <w:rFonts w:eastAsia="Bookman Old Style"/>
                <w:szCs w:val="24"/>
              </w:rPr>
              <w:t>uat</w:t>
            </w:r>
            <w:r w:rsidRPr="00597423">
              <w:rPr>
                <w:rFonts w:eastAsia="Bookman Old Style"/>
                <w:spacing w:val="-1"/>
                <w:szCs w:val="24"/>
              </w:rPr>
              <w:t xml:space="preserve"> </w:t>
            </w:r>
            <w:r w:rsidRPr="00597423">
              <w:rPr>
                <w:rFonts w:eastAsia="Bookman Old Style"/>
                <w:szCs w:val="24"/>
              </w:rPr>
              <w:t>K</w:t>
            </w:r>
            <w:r w:rsidRPr="00597423">
              <w:rPr>
                <w:rFonts w:eastAsia="Bookman Old Style"/>
                <w:spacing w:val="-1"/>
                <w:szCs w:val="24"/>
              </w:rPr>
              <w:t>o</w:t>
            </w:r>
            <w:r w:rsidRPr="00597423">
              <w:rPr>
                <w:rFonts w:eastAsia="Bookman Old Style"/>
                <w:szCs w:val="24"/>
              </w:rPr>
              <w:t>mi</w:t>
            </w:r>
            <w:r w:rsidRPr="00597423">
              <w:rPr>
                <w:rFonts w:eastAsia="Bookman Old Style"/>
                <w:spacing w:val="-1"/>
                <w:szCs w:val="24"/>
              </w:rPr>
              <w:t>t</w:t>
            </w:r>
            <w:r w:rsidRPr="00597423">
              <w:rPr>
                <w:rFonts w:eastAsia="Bookman Old Style"/>
                <w:szCs w:val="24"/>
              </w:rPr>
              <w:t>m</w:t>
            </w:r>
            <w:r w:rsidRPr="00597423">
              <w:rPr>
                <w:rFonts w:eastAsia="Bookman Old Style"/>
                <w:spacing w:val="2"/>
                <w:szCs w:val="24"/>
              </w:rPr>
              <w:t>e</w:t>
            </w:r>
            <w:r w:rsidRPr="00597423">
              <w:rPr>
                <w:rFonts w:eastAsia="Bookman Old Style"/>
                <w:szCs w:val="24"/>
              </w:rPr>
              <w:t>n</w:t>
            </w:r>
          </w:p>
          <w:p w14:paraId="141A7E93" w14:textId="1FB5F0AF" w:rsidR="002D7997" w:rsidRPr="00597423" w:rsidRDefault="00231FAF" w:rsidP="002D7997">
            <w:pPr>
              <w:spacing w:line="240" w:lineRule="auto"/>
              <w:rPr>
                <w:rFonts w:eastAsia="Bookman Old Style"/>
                <w:szCs w:val="24"/>
              </w:rPr>
            </w:pPr>
            <w:r>
              <w:rPr>
                <w:rFonts w:eastAsia="Bookman Old Style"/>
                <w:szCs w:val="24"/>
              </w:rPr>
              <w:t>LPPM UIN Maulana Malik Ibrahim Malang</w:t>
            </w:r>
          </w:p>
          <w:p w14:paraId="7C44D1EC" w14:textId="172A88C3" w:rsidR="00597423" w:rsidRDefault="002D7997" w:rsidP="00597423">
            <w:pPr>
              <w:rPr>
                <w:rFonts w:eastAsia="Bookman Old Style"/>
              </w:rPr>
            </w:pPr>
            <w:r>
              <w:rPr>
                <w:rFonts w:eastAsia="Bookman Old Style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8ABEA5C" wp14:editId="452927D7">
                      <wp:simplePos x="0" y="0"/>
                      <wp:positionH relativeFrom="column">
                        <wp:posOffset>2221423</wp:posOffset>
                      </wp:positionH>
                      <wp:positionV relativeFrom="paragraph">
                        <wp:posOffset>135973</wp:posOffset>
                      </wp:positionV>
                      <wp:extent cx="970059" cy="485029"/>
                      <wp:effectExtent l="0" t="0" r="20955" b="10795"/>
                      <wp:wrapNone/>
                      <wp:docPr id="2" name="Freeform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70059" cy="485029"/>
                              </a:xfrm>
                              <a:custGeom>
                                <a:avLst/>
                                <a:gdLst>
                                  <a:gd name="T0" fmla="+- 0 5413 5411"/>
                                  <a:gd name="T1" fmla="*/ T0 w 1020"/>
                                  <a:gd name="T2" fmla="+- 0 15 -411"/>
                                  <a:gd name="T3" fmla="*/ 15 h 928"/>
                                  <a:gd name="T4" fmla="+- 0 5426 5411"/>
                                  <a:gd name="T5" fmla="*/ T4 w 1020"/>
                                  <a:gd name="T6" fmla="+- 0 -59 -411"/>
                                  <a:gd name="T7" fmla="*/ -59 h 928"/>
                                  <a:gd name="T8" fmla="+- 0 5451 5411"/>
                                  <a:gd name="T9" fmla="*/ T8 w 1020"/>
                                  <a:gd name="T10" fmla="+- 0 -128 -411"/>
                                  <a:gd name="T11" fmla="*/ -128 h 928"/>
                                  <a:gd name="T12" fmla="+- 0 5487 5411"/>
                                  <a:gd name="T13" fmla="*/ T12 w 1020"/>
                                  <a:gd name="T14" fmla="+- 0 -192 -411"/>
                                  <a:gd name="T15" fmla="*/ -192 h 928"/>
                                  <a:gd name="T16" fmla="+- 0 5534 5411"/>
                                  <a:gd name="T17" fmla="*/ T16 w 1020"/>
                                  <a:gd name="T18" fmla="+- 0 -249 -411"/>
                                  <a:gd name="T19" fmla="*/ -249 h 928"/>
                                  <a:gd name="T20" fmla="+- 0 5589 5411"/>
                                  <a:gd name="T21" fmla="*/ T20 w 1020"/>
                                  <a:gd name="T22" fmla="+- 0 -300 -411"/>
                                  <a:gd name="T23" fmla="*/ -300 h 928"/>
                                  <a:gd name="T24" fmla="+- 0 5652 5411"/>
                                  <a:gd name="T25" fmla="*/ T24 w 1020"/>
                                  <a:gd name="T26" fmla="+- 0 -342 -411"/>
                                  <a:gd name="T27" fmla="*/ -342 h 928"/>
                                  <a:gd name="T28" fmla="+- 0 5723 5411"/>
                                  <a:gd name="T29" fmla="*/ T28 w 1020"/>
                                  <a:gd name="T30" fmla="+- 0 -375 -411"/>
                                  <a:gd name="T31" fmla="*/ -375 h 928"/>
                                  <a:gd name="T32" fmla="+- 0 5798 5411"/>
                                  <a:gd name="T33" fmla="*/ T32 w 1020"/>
                                  <a:gd name="T34" fmla="+- 0 -398 -411"/>
                                  <a:gd name="T35" fmla="*/ -398 h 928"/>
                                  <a:gd name="T36" fmla="+- 0 5879 5411"/>
                                  <a:gd name="T37" fmla="*/ T36 w 1020"/>
                                  <a:gd name="T38" fmla="+- 0 -410 -411"/>
                                  <a:gd name="T39" fmla="*/ -410 h 928"/>
                                  <a:gd name="T40" fmla="+- 0 5963 5411"/>
                                  <a:gd name="T41" fmla="*/ T40 w 1020"/>
                                  <a:gd name="T42" fmla="+- 0 -410 -411"/>
                                  <a:gd name="T43" fmla="*/ -410 h 928"/>
                                  <a:gd name="T44" fmla="+- 0 6044 5411"/>
                                  <a:gd name="T45" fmla="*/ T44 w 1020"/>
                                  <a:gd name="T46" fmla="+- 0 -398 -411"/>
                                  <a:gd name="T47" fmla="*/ -398 h 928"/>
                                  <a:gd name="T48" fmla="+- 0 6119 5411"/>
                                  <a:gd name="T49" fmla="*/ T48 w 1020"/>
                                  <a:gd name="T50" fmla="+- 0 -375 -411"/>
                                  <a:gd name="T51" fmla="*/ -375 h 928"/>
                                  <a:gd name="T52" fmla="+- 0 6190 5411"/>
                                  <a:gd name="T53" fmla="*/ T52 w 1020"/>
                                  <a:gd name="T54" fmla="+- 0 -342 -411"/>
                                  <a:gd name="T55" fmla="*/ -342 h 928"/>
                                  <a:gd name="T56" fmla="+- 0 6253 5411"/>
                                  <a:gd name="T57" fmla="*/ T56 w 1020"/>
                                  <a:gd name="T58" fmla="+- 0 -300 -411"/>
                                  <a:gd name="T59" fmla="*/ -300 h 928"/>
                                  <a:gd name="T60" fmla="+- 0 6308 5411"/>
                                  <a:gd name="T61" fmla="*/ T60 w 1020"/>
                                  <a:gd name="T62" fmla="+- 0 -249 -411"/>
                                  <a:gd name="T63" fmla="*/ -249 h 928"/>
                                  <a:gd name="T64" fmla="+- 0 6355 5411"/>
                                  <a:gd name="T65" fmla="*/ T64 w 1020"/>
                                  <a:gd name="T66" fmla="+- 0 -192 -411"/>
                                  <a:gd name="T67" fmla="*/ -192 h 928"/>
                                  <a:gd name="T68" fmla="+- 0 6391 5411"/>
                                  <a:gd name="T69" fmla="*/ T68 w 1020"/>
                                  <a:gd name="T70" fmla="+- 0 -128 -411"/>
                                  <a:gd name="T71" fmla="*/ -128 h 928"/>
                                  <a:gd name="T72" fmla="+- 0 6416 5411"/>
                                  <a:gd name="T73" fmla="*/ T72 w 1020"/>
                                  <a:gd name="T74" fmla="+- 0 -59 -411"/>
                                  <a:gd name="T75" fmla="*/ -59 h 928"/>
                                  <a:gd name="T76" fmla="+- 0 6429 5411"/>
                                  <a:gd name="T77" fmla="*/ T76 w 1020"/>
                                  <a:gd name="T78" fmla="+- 0 15 -411"/>
                                  <a:gd name="T79" fmla="*/ 15 h 928"/>
                                  <a:gd name="T80" fmla="+- 0 6429 5411"/>
                                  <a:gd name="T81" fmla="*/ T80 w 1020"/>
                                  <a:gd name="T82" fmla="+- 0 91 -411"/>
                                  <a:gd name="T83" fmla="*/ 91 h 928"/>
                                  <a:gd name="T84" fmla="+- 0 6416 5411"/>
                                  <a:gd name="T85" fmla="*/ T84 w 1020"/>
                                  <a:gd name="T86" fmla="+- 0 164 -411"/>
                                  <a:gd name="T87" fmla="*/ 164 h 928"/>
                                  <a:gd name="T88" fmla="+- 0 6391 5411"/>
                                  <a:gd name="T89" fmla="*/ T88 w 1020"/>
                                  <a:gd name="T90" fmla="+- 0 233 -411"/>
                                  <a:gd name="T91" fmla="*/ 233 h 928"/>
                                  <a:gd name="T92" fmla="+- 0 6355 5411"/>
                                  <a:gd name="T93" fmla="*/ T92 w 1020"/>
                                  <a:gd name="T94" fmla="+- 0 297 -411"/>
                                  <a:gd name="T95" fmla="*/ 297 h 928"/>
                                  <a:gd name="T96" fmla="+- 0 6308 5411"/>
                                  <a:gd name="T97" fmla="*/ T96 w 1020"/>
                                  <a:gd name="T98" fmla="+- 0 355 -411"/>
                                  <a:gd name="T99" fmla="*/ 355 h 928"/>
                                  <a:gd name="T100" fmla="+- 0 6253 5411"/>
                                  <a:gd name="T101" fmla="*/ T100 w 1020"/>
                                  <a:gd name="T102" fmla="+- 0 405 -411"/>
                                  <a:gd name="T103" fmla="*/ 405 h 928"/>
                                  <a:gd name="T104" fmla="+- 0 6190 5411"/>
                                  <a:gd name="T105" fmla="*/ T104 w 1020"/>
                                  <a:gd name="T106" fmla="+- 0 447 -411"/>
                                  <a:gd name="T107" fmla="*/ 447 h 928"/>
                                  <a:gd name="T108" fmla="+- 0 6119 5411"/>
                                  <a:gd name="T109" fmla="*/ T108 w 1020"/>
                                  <a:gd name="T110" fmla="+- 0 480 -411"/>
                                  <a:gd name="T111" fmla="*/ 480 h 928"/>
                                  <a:gd name="T112" fmla="+- 0 6044 5411"/>
                                  <a:gd name="T113" fmla="*/ T112 w 1020"/>
                                  <a:gd name="T114" fmla="+- 0 503 -411"/>
                                  <a:gd name="T115" fmla="*/ 503 h 928"/>
                                  <a:gd name="T116" fmla="+- 0 5963 5411"/>
                                  <a:gd name="T117" fmla="*/ T116 w 1020"/>
                                  <a:gd name="T118" fmla="+- 0 515 -411"/>
                                  <a:gd name="T119" fmla="*/ 515 h 928"/>
                                  <a:gd name="T120" fmla="+- 0 5879 5411"/>
                                  <a:gd name="T121" fmla="*/ T120 w 1020"/>
                                  <a:gd name="T122" fmla="+- 0 515 -411"/>
                                  <a:gd name="T123" fmla="*/ 515 h 928"/>
                                  <a:gd name="T124" fmla="+- 0 5798 5411"/>
                                  <a:gd name="T125" fmla="*/ T124 w 1020"/>
                                  <a:gd name="T126" fmla="+- 0 503 -411"/>
                                  <a:gd name="T127" fmla="*/ 503 h 928"/>
                                  <a:gd name="T128" fmla="+- 0 5723 5411"/>
                                  <a:gd name="T129" fmla="*/ T128 w 1020"/>
                                  <a:gd name="T130" fmla="+- 0 480 -411"/>
                                  <a:gd name="T131" fmla="*/ 480 h 928"/>
                                  <a:gd name="T132" fmla="+- 0 5652 5411"/>
                                  <a:gd name="T133" fmla="*/ T132 w 1020"/>
                                  <a:gd name="T134" fmla="+- 0 447 -411"/>
                                  <a:gd name="T135" fmla="*/ 447 h 928"/>
                                  <a:gd name="T136" fmla="+- 0 5589 5411"/>
                                  <a:gd name="T137" fmla="*/ T136 w 1020"/>
                                  <a:gd name="T138" fmla="+- 0 405 -411"/>
                                  <a:gd name="T139" fmla="*/ 405 h 928"/>
                                  <a:gd name="T140" fmla="+- 0 5534 5411"/>
                                  <a:gd name="T141" fmla="*/ T140 w 1020"/>
                                  <a:gd name="T142" fmla="+- 0 355 -411"/>
                                  <a:gd name="T143" fmla="*/ 355 h 928"/>
                                  <a:gd name="T144" fmla="+- 0 5487 5411"/>
                                  <a:gd name="T145" fmla="*/ T144 w 1020"/>
                                  <a:gd name="T146" fmla="+- 0 297 -411"/>
                                  <a:gd name="T147" fmla="*/ 297 h 928"/>
                                  <a:gd name="T148" fmla="+- 0 5451 5411"/>
                                  <a:gd name="T149" fmla="*/ T148 w 1020"/>
                                  <a:gd name="T150" fmla="+- 0 233 -411"/>
                                  <a:gd name="T151" fmla="*/ 233 h 928"/>
                                  <a:gd name="T152" fmla="+- 0 5426 5411"/>
                                  <a:gd name="T153" fmla="*/ T152 w 1020"/>
                                  <a:gd name="T154" fmla="+- 0 164 -411"/>
                                  <a:gd name="T155" fmla="*/ 164 h 928"/>
                                  <a:gd name="T156" fmla="+- 0 5413 5411"/>
                                  <a:gd name="T157" fmla="*/ T156 w 1020"/>
                                  <a:gd name="T158" fmla="+- 0 91 -411"/>
                                  <a:gd name="T159" fmla="*/ 91 h 928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  <a:cxn ang="0">
                                    <a:pos x="T113" y="T115"/>
                                  </a:cxn>
                                  <a:cxn ang="0">
                                    <a:pos x="T117" y="T119"/>
                                  </a:cxn>
                                  <a:cxn ang="0">
                                    <a:pos x="T121" y="T123"/>
                                  </a:cxn>
                                  <a:cxn ang="0">
                                    <a:pos x="T125" y="T127"/>
                                  </a:cxn>
                                  <a:cxn ang="0">
                                    <a:pos x="T129" y="T131"/>
                                  </a:cxn>
                                  <a:cxn ang="0">
                                    <a:pos x="T133" y="T135"/>
                                  </a:cxn>
                                  <a:cxn ang="0">
                                    <a:pos x="T137" y="T139"/>
                                  </a:cxn>
                                  <a:cxn ang="0">
                                    <a:pos x="T141" y="T143"/>
                                  </a:cxn>
                                  <a:cxn ang="0">
                                    <a:pos x="T145" y="T147"/>
                                  </a:cxn>
                                  <a:cxn ang="0">
                                    <a:pos x="T149" y="T151"/>
                                  </a:cxn>
                                  <a:cxn ang="0">
                                    <a:pos x="T153" y="T155"/>
                                  </a:cxn>
                                  <a:cxn ang="0">
                                    <a:pos x="T157" y="T159"/>
                                  </a:cxn>
                                </a:cxnLst>
                                <a:rect l="0" t="0" r="r" b="b"/>
                                <a:pathLst>
                                  <a:path w="1020" h="928">
                                    <a:moveTo>
                                      <a:pt x="0" y="464"/>
                                    </a:moveTo>
                                    <a:lnTo>
                                      <a:pt x="2" y="426"/>
                                    </a:lnTo>
                                    <a:lnTo>
                                      <a:pt x="7" y="388"/>
                                    </a:lnTo>
                                    <a:lnTo>
                                      <a:pt x="15" y="352"/>
                                    </a:lnTo>
                                    <a:lnTo>
                                      <a:pt x="26" y="317"/>
                                    </a:lnTo>
                                    <a:lnTo>
                                      <a:pt x="40" y="283"/>
                                    </a:lnTo>
                                    <a:lnTo>
                                      <a:pt x="57" y="250"/>
                                    </a:lnTo>
                                    <a:lnTo>
                                      <a:pt x="76" y="219"/>
                                    </a:lnTo>
                                    <a:lnTo>
                                      <a:pt x="98" y="190"/>
                                    </a:lnTo>
                                    <a:lnTo>
                                      <a:pt x="123" y="162"/>
                                    </a:lnTo>
                                    <a:lnTo>
                                      <a:pt x="149" y="136"/>
                                    </a:lnTo>
                                    <a:lnTo>
                                      <a:pt x="178" y="111"/>
                                    </a:lnTo>
                                    <a:lnTo>
                                      <a:pt x="209" y="89"/>
                                    </a:lnTo>
                                    <a:lnTo>
                                      <a:pt x="241" y="69"/>
                                    </a:lnTo>
                                    <a:lnTo>
                                      <a:pt x="276" y="52"/>
                                    </a:lnTo>
                                    <a:lnTo>
                                      <a:pt x="312" y="36"/>
                                    </a:lnTo>
                                    <a:lnTo>
                                      <a:pt x="349" y="23"/>
                                    </a:lnTo>
                                    <a:lnTo>
                                      <a:pt x="387" y="13"/>
                                    </a:lnTo>
                                    <a:lnTo>
                                      <a:pt x="427" y="6"/>
                                    </a:lnTo>
                                    <a:lnTo>
                                      <a:pt x="468" y="1"/>
                                    </a:lnTo>
                                    <a:lnTo>
                                      <a:pt x="510" y="0"/>
                                    </a:lnTo>
                                    <a:lnTo>
                                      <a:pt x="552" y="1"/>
                                    </a:lnTo>
                                    <a:lnTo>
                                      <a:pt x="593" y="6"/>
                                    </a:lnTo>
                                    <a:lnTo>
                                      <a:pt x="633" y="13"/>
                                    </a:lnTo>
                                    <a:lnTo>
                                      <a:pt x="671" y="23"/>
                                    </a:lnTo>
                                    <a:lnTo>
                                      <a:pt x="708" y="36"/>
                                    </a:lnTo>
                                    <a:lnTo>
                                      <a:pt x="744" y="52"/>
                                    </a:lnTo>
                                    <a:lnTo>
                                      <a:pt x="779" y="69"/>
                                    </a:lnTo>
                                    <a:lnTo>
                                      <a:pt x="811" y="89"/>
                                    </a:lnTo>
                                    <a:lnTo>
                                      <a:pt x="842" y="111"/>
                                    </a:lnTo>
                                    <a:lnTo>
                                      <a:pt x="871" y="136"/>
                                    </a:lnTo>
                                    <a:lnTo>
                                      <a:pt x="897" y="162"/>
                                    </a:lnTo>
                                    <a:lnTo>
                                      <a:pt x="922" y="190"/>
                                    </a:lnTo>
                                    <a:lnTo>
                                      <a:pt x="944" y="219"/>
                                    </a:lnTo>
                                    <a:lnTo>
                                      <a:pt x="963" y="250"/>
                                    </a:lnTo>
                                    <a:lnTo>
                                      <a:pt x="980" y="283"/>
                                    </a:lnTo>
                                    <a:lnTo>
                                      <a:pt x="994" y="317"/>
                                    </a:lnTo>
                                    <a:lnTo>
                                      <a:pt x="1005" y="352"/>
                                    </a:lnTo>
                                    <a:lnTo>
                                      <a:pt x="1013" y="388"/>
                                    </a:lnTo>
                                    <a:lnTo>
                                      <a:pt x="1018" y="426"/>
                                    </a:lnTo>
                                    <a:lnTo>
                                      <a:pt x="1020" y="464"/>
                                    </a:lnTo>
                                    <a:lnTo>
                                      <a:pt x="1018" y="502"/>
                                    </a:lnTo>
                                    <a:lnTo>
                                      <a:pt x="1013" y="539"/>
                                    </a:lnTo>
                                    <a:lnTo>
                                      <a:pt x="1005" y="575"/>
                                    </a:lnTo>
                                    <a:lnTo>
                                      <a:pt x="994" y="610"/>
                                    </a:lnTo>
                                    <a:lnTo>
                                      <a:pt x="980" y="644"/>
                                    </a:lnTo>
                                    <a:lnTo>
                                      <a:pt x="963" y="677"/>
                                    </a:lnTo>
                                    <a:lnTo>
                                      <a:pt x="944" y="708"/>
                                    </a:lnTo>
                                    <a:lnTo>
                                      <a:pt x="922" y="738"/>
                                    </a:lnTo>
                                    <a:lnTo>
                                      <a:pt x="897" y="766"/>
                                    </a:lnTo>
                                    <a:lnTo>
                                      <a:pt x="871" y="792"/>
                                    </a:lnTo>
                                    <a:lnTo>
                                      <a:pt x="842" y="816"/>
                                    </a:lnTo>
                                    <a:lnTo>
                                      <a:pt x="811" y="838"/>
                                    </a:lnTo>
                                    <a:lnTo>
                                      <a:pt x="779" y="858"/>
                                    </a:lnTo>
                                    <a:lnTo>
                                      <a:pt x="744" y="876"/>
                                    </a:lnTo>
                                    <a:lnTo>
                                      <a:pt x="708" y="891"/>
                                    </a:lnTo>
                                    <a:lnTo>
                                      <a:pt x="671" y="904"/>
                                    </a:lnTo>
                                    <a:lnTo>
                                      <a:pt x="633" y="914"/>
                                    </a:lnTo>
                                    <a:lnTo>
                                      <a:pt x="593" y="922"/>
                                    </a:lnTo>
                                    <a:lnTo>
                                      <a:pt x="552" y="926"/>
                                    </a:lnTo>
                                    <a:lnTo>
                                      <a:pt x="510" y="928"/>
                                    </a:lnTo>
                                    <a:lnTo>
                                      <a:pt x="468" y="926"/>
                                    </a:lnTo>
                                    <a:lnTo>
                                      <a:pt x="427" y="922"/>
                                    </a:lnTo>
                                    <a:lnTo>
                                      <a:pt x="387" y="914"/>
                                    </a:lnTo>
                                    <a:lnTo>
                                      <a:pt x="349" y="904"/>
                                    </a:lnTo>
                                    <a:lnTo>
                                      <a:pt x="312" y="891"/>
                                    </a:lnTo>
                                    <a:lnTo>
                                      <a:pt x="276" y="876"/>
                                    </a:lnTo>
                                    <a:lnTo>
                                      <a:pt x="241" y="858"/>
                                    </a:lnTo>
                                    <a:lnTo>
                                      <a:pt x="209" y="838"/>
                                    </a:lnTo>
                                    <a:lnTo>
                                      <a:pt x="178" y="816"/>
                                    </a:lnTo>
                                    <a:lnTo>
                                      <a:pt x="149" y="792"/>
                                    </a:lnTo>
                                    <a:lnTo>
                                      <a:pt x="123" y="766"/>
                                    </a:lnTo>
                                    <a:lnTo>
                                      <a:pt x="98" y="738"/>
                                    </a:lnTo>
                                    <a:lnTo>
                                      <a:pt x="76" y="708"/>
                                    </a:lnTo>
                                    <a:lnTo>
                                      <a:pt x="57" y="677"/>
                                    </a:lnTo>
                                    <a:lnTo>
                                      <a:pt x="40" y="644"/>
                                    </a:lnTo>
                                    <a:lnTo>
                                      <a:pt x="26" y="610"/>
                                    </a:lnTo>
                                    <a:lnTo>
                                      <a:pt x="15" y="575"/>
                                    </a:lnTo>
                                    <a:lnTo>
                                      <a:pt x="7" y="539"/>
                                    </a:lnTo>
                                    <a:lnTo>
                                      <a:pt x="2" y="502"/>
                                    </a:lnTo>
                                    <a:lnTo>
                                      <a:pt x="0" y="464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BEBEBE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FF6820A" w14:textId="3F649E56" w:rsidR="00597423" w:rsidRDefault="00597423" w:rsidP="00597423">
                                  <w:pPr>
                                    <w:rPr>
                                      <w:rFonts w:eastAsia="Palatino Linotype"/>
                                      <w:color w:val="404040"/>
                                      <w:spacing w:val="1"/>
                                      <w:sz w:val="12"/>
                                      <w:szCs w:val="12"/>
                                    </w:rPr>
                                  </w:pP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-1"/>
                                      <w:sz w:val="12"/>
                                      <w:szCs w:val="12"/>
                                    </w:rPr>
                                    <w:t>M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a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2"/>
                                      <w:sz w:val="12"/>
                                      <w:szCs w:val="12"/>
                                    </w:rPr>
                                    <w:t>t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e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-2"/>
                                      <w:sz w:val="12"/>
                                      <w:szCs w:val="12"/>
                                    </w:rPr>
                                    <w:t>r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 xml:space="preserve">ai 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-1"/>
                                      <w:sz w:val="12"/>
                                      <w:szCs w:val="12"/>
                                    </w:rPr>
                                    <w:t>R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p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1"/>
                                      <w:sz w:val="12"/>
                                      <w:szCs w:val="12"/>
                                    </w:rPr>
                                    <w:t>.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10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2"/>
                                      <w:sz w:val="12"/>
                                      <w:szCs w:val="12"/>
                                    </w:rPr>
                                    <w:t>.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000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1"/>
                                      <w:sz w:val="12"/>
                                      <w:szCs w:val="12"/>
                                    </w:rPr>
                                    <w:t>.</w:t>
                                  </w:r>
                                  <w:r>
                                    <w:rPr>
                                      <w:rFonts w:eastAsia="Palatino Linotype"/>
                                      <w:color w:val="404040"/>
                                      <w:spacing w:val="1"/>
                                      <w:sz w:val="12"/>
                                      <w:szCs w:val="12"/>
                                    </w:rPr>
                                    <w:t xml:space="preserve">/ </w:t>
                                  </w:r>
                                </w:p>
                                <w:p w14:paraId="121B1A9E" w14:textId="06C3F245" w:rsidR="00597423" w:rsidRDefault="00597423" w:rsidP="00597423">
                                  <w:r>
                                    <w:rPr>
                                      <w:rFonts w:eastAsia="Palatino Linotype"/>
                                      <w:color w:val="404040"/>
                                      <w:spacing w:val="-1"/>
                                      <w:sz w:val="12"/>
                                      <w:szCs w:val="12"/>
                                    </w:rPr>
                                    <w:t xml:space="preserve">2 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-1"/>
                                      <w:sz w:val="12"/>
                                      <w:szCs w:val="12"/>
                                    </w:rPr>
                                    <w:t>M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a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2"/>
                                      <w:sz w:val="12"/>
                                      <w:szCs w:val="12"/>
                                    </w:rPr>
                                    <w:t>t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e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-2"/>
                                      <w:sz w:val="12"/>
                                      <w:szCs w:val="12"/>
                                    </w:rPr>
                                    <w:t>r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 xml:space="preserve">ai </w:t>
                                  </w:r>
                                  <w:r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 xml:space="preserve"> R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p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1"/>
                                      <w:sz w:val="12"/>
                                      <w:szCs w:val="12"/>
                                    </w:rPr>
                                    <w:t>.</w:t>
                                  </w:r>
                                  <w:r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6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pacing w:val="2"/>
                                      <w:sz w:val="12"/>
                                      <w:szCs w:val="12"/>
                                    </w:rPr>
                                    <w:t>.</w:t>
                                  </w:r>
                                  <w:r w:rsidRPr="00327F4B">
                                    <w:rPr>
                                      <w:rFonts w:eastAsia="Palatino Linotype"/>
                                      <w:color w:val="404040"/>
                                      <w:sz w:val="12"/>
                                      <w:szCs w:val="12"/>
                                    </w:rPr>
                                    <w:t>000</w:t>
                                  </w:r>
                                  <w:r>
                                    <w:rPr>
                                      <w:rFonts w:eastAsia="Palatino Linotype"/>
                                      <w:color w:val="404040"/>
                                      <w:spacing w:val="1"/>
                                      <w:sz w:val="12"/>
                                      <w:szCs w:val="12"/>
                                    </w:rPr>
                                    <w:t>,-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28ABEA5C" id="Freeform 4" o:spid="_x0000_s1026" style="position:absolute;margin-left:174.9pt;margin-top:10.7pt;width:76.4pt;height:3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020,9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" adj="-11796480,,5400" path="m,464l2,426,7,388r8,-36l26,317,40,283,57,250,76,219,98,190r25,-28l149,136r29,-25l209,89,241,69,276,52,312,36,349,23,387,13,427,6,468,1,510,r42,1l593,6r40,7l671,23r37,13l744,52r35,17l811,89r31,22l871,136r26,26l922,190r22,29l963,250r17,33l994,317r11,35l1013,388r5,38l1020,464r-2,38l1013,539r-8,36l994,610r-14,34l963,677r-19,31l922,738r-25,28l871,792r-29,24l811,838r-32,20l744,876r-36,15l671,904r-38,10l593,922r-41,4l510,928r-42,-2l427,922r-40,-8l349,904,312,891,276,876,241,858,209,838,178,816,149,792,123,766,98,738,76,708,57,677,40,644,26,610,15,575,7,539,2,502,,464xe" filled="f" strokecolor="#bebebe">
                      <v:stroke dashstyle="dash" joinstyle="round"/>
                      <v:formulas/>
                      <v:path arrowok="t" o:connecttype="custom" o:connectlocs="1902,7840;14266,-30837;38042,-66901;72279,-100351;116978,-130142;169285,-156798;229200,-178750;296724,-195998;368052,-208019;445086,-214291;524973,-214291;602007,-208019;673335,-195998;740859,-178750;800774,-156798;853081,-130142;897780,-100351;932017,-66901;955793,-30837;968157,7840;968157,47562;955793,85716;932017,121780;897780,155230;853081,185544;800774,211678;740859,233629;673335,250877;602007,262898;524973,269170;445086,269170;368052,262898;296724,250877;229200,233629;169285,211678;116978,185544;72279,155230;38042,121780;14266,85716;1902,47562" o:connectangles="0,0,0,0,0,0,0,0,0,0,0,0,0,0,0,0,0,0,0,0,0,0,0,0,0,0,0,0,0,0,0,0,0,0,0,0,0,0,0,0" textboxrect="0,0,1020,928"/>
                      <v:textbox>
                        <w:txbxContent>
                          <w:p w14:paraId="7FF6820A" w14:textId="3F649E56" w:rsidR="00597423" w:rsidRDefault="00597423" w:rsidP="00597423">
                            <w:pPr>
                              <w:rPr>
                                <w:rFonts w:eastAsia="Palatino Linotype"/>
                                <w:color w:val="404040"/>
                                <w:spacing w:val="1"/>
                                <w:sz w:val="12"/>
                                <w:szCs w:val="12"/>
                              </w:rPr>
                            </w:pPr>
                            <w:proofErr w:type="spellStart"/>
                            <w:r w:rsidRPr="00327F4B">
                              <w:rPr>
                                <w:rFonts w:eastAsia="Palatino Linotype"/>
                                <w:color w:val="404040"/>
                                <w:spacing w:val="-1"/>
                                <w:sz w:val="12"/>
                                <w:szCs w:val="12"/>
                              </w:rPr>
                              <w:t>M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a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2"/>
                                <w:sz w:val="12"/>
                                <w:szCs w:val="12"/>
                              </w:rPr>
                              <w:t>t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e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-2"/>
                                <w:sz w:val="12"/>
                                <w:szCs w:val="12"/>
                              </w:rPr>
                              <w:t>r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ai</w:t>
                            </w:r>
                            <w:proofErr w:type="spellEnd"/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-1"/>
                                <w:sz w:val="12"/>
                                <w:szCs w:val="12"/>
                              </w:rPr>
                              <w:t>R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p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1"/>
                                <w:sz w:val="12"/>
                                <w:szCs w:val="12"/>
                              </w:rPr>
                              <w:t>.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10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2"/>
                                <w:sz w:val="12"/>
                                <w:szCs w:val="12"/>
                              </w:rPr>
                              <w:t>.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000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1"/>
                                <w:sz w:val="12"/>
                                <w:szCs w:val="12"/>
                              </w:rPr>
                              <w:t>.</w:t>
                            </w:r>
                            <w:r>
                              <w:rPr>
                                <w:rFonts w:eastAsia="Palatino Linotype"/>
                                <w:color w:val="404040"/>
                                <w:spacing w:val="1"/>
                                <w:sz w:val="12"/>
                                <w:szCs w:val="12"/>
                              </w:rPr>
                              <w:t xml:space="preserve">/ </w:t>
                            </w:r>
                          </w:p>
                          <w:p w14:paraId="121B1A9E" w14:textId="06C3F245" w:rsidR="00597423" w:rsidRDefault="00597423" w:rsidP="00597423">
                            <w:r>
                              <w:rPr>
                                <w:rFonts w:eastAsia="Palatino Linotype"/>
                                <w:color w:val="404040"/>
                                <w:spacing w:val="-1"/>
                                <w:sz w:val="12"/>
                                <w:szCs w:val="12"/>
                              </w:rPr>
                              <w:t xml:space="preserve">2 </w:t>
                            </w:r>
                            <w:proofErr w:type="spellStart"/>
                            <w:proofErr w:type="gramStart"/>
                            <w:r w:rsidRPr="00327F4B">
                              <w:rPr>
                                <w:rFonts w:eastAsia="Palatino Linotype"/>
                                <w:color w:val="404040"/>
                                <w:spacing w:val="-1"/>
                                <w:sz w:val="12"/>
                                <w:szCs w:val="12"/>
                              </w:rPr>
                              <w:t>M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a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2"/>
                                <w:sz w:val="12"/>
                                <w:szCs w:val="12"/>
                              </w:rPr>
                              <w:t>t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e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-2"/>
                                <w:sz w:val="12"/>
                                <w:szCs w:val="12"/>
                              </w:rPr>
                              <w:t>r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ai</w:t>
                            </w:r>
                            <w:proofErr w:type="spellEnd"/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 xml:space="preserve"> </w:t>
                            </w:r>
                            <w:r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 xml:space="preserve"> R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p</w:t>
                            </w:r>
                            <w:proofErr w:type="gramEnd"/>
                            <w:r w:rsidRPr="00327F4B">
                              <w:rPr>
                                <w:rFonts w:eastAsia="Palatino Linotype"/>
                                <w:color w:val="404040"/>
                                <w:spacing w:val="1"/>
                                <w:sz w:val="12"/>
                                <w:szCs w:val="12"/>
                              </w:rPr>
                              <w:t>.</w:t>
                            </w:r>
                            <w:r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6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pacing w:val="2"/>
                                <w:sz w:val="12"/>
                                <w:szCs w:val="12"/>
                              </w:rPr>
                              <w:t>.</w:t>
                            </w:r>
                            <w:r w:rsidRPr="00327F4B">
                              <w:rPr>
                                <w:rFonts w:eastAsia="Palatino Linotype"/>
                                <w:color w:val="404040"/>
                                <w:sz w:val="12"/>
                                <w:szCs w:val="12"/>
                              </w:rPr>
                              <w:t>000</w:t>
                            </w:r>
                            <w:r>
                              <w:rPr>
                                <w:rFonts w:eastAsia="Palatino Linotype"/>
                                <w:color w:val="404040"/>
                                <w:spacing w:val="1"/>
                                <w:sz w:val="12"/>
                                <w:szCs w:val="12"/>
                              </w:rPr>
                              <w:t>,-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BD3C10D" w14:textId="7AB86B1F" w:rsidR="002D7997" w:rsidRDefault="002D7997" w:rsidP="002D7997">
            <w:pPr>
              <w:rPr>
                <w:rFonts w:eastAsia="Bookman Old Style"/>
                <w:b/>
                <w:bCs/>
                <w:szCs w:val="24"/>
              </w:rPr>
            </w:pPr>
          </w:p>
          <w:p w14:paraId="0FF271A9" w14:textId="77777777" w:rsidR="002D7997" w:rsidRDefault="002D7997" w:rsidP="002D7997">
            <w:pPr>
              <w:rPr>
                <w:rFonts w:eastAsia="Bookman Old Style"/>
                <w:b/>
                <w:bCs/>
                <w:szCs w:val="24"/>
              </w:rPr>
            </w:pPr>
          </w:p>
          <w:p w14:paraId="0DC90D6F" w14:textId="5298F183" w:rsidR="00597423" w:rsidRDefault="00231FAF" w:rsidP="00597423">
            <w:pPr>
              <w:rPr>
                <w:rFonts w:eastAsia="Bookman Old Style"/>
              </w:rPr>
            </w:pPr>
            <w:r w:rsidRPr="00231FAF">
              <w:rPr>
                <w:rFonts w:eastAsia="Bookman Old Style"/>
                <w:b/>
                <w:bCs/>
                <w:szCs w:val="24"/>
              </w:rPr>
              <w:t>Ernaning Setiyowati, ST, MT</w:t>
            </w:r>
          </w:p>
          <w:p w14:paraId="369387E3" w14:textId="403D732C" w:rsidR="00597423" w:rsidRDefault="00597423" w:rsidP="00597423">
            <w:pPr>
              <w:rPr>
                <w:rFonts w:eastAsia="Bookman Old Style"/>
              </w:rPr>
            </w:pPr>
          </w:p>
        </w:tc>
        <w:tc>
          <w:tcPr>
            <w:tcW w:w="4707" w:type="dxa"/>
          </w:tcPr>
          <w:p w14:paraId="1AB6949F" w14:textId="77777777" w:rsidR="002D7997" w:rsidRDefault="002D7997" w:rsidP="002D7997">
            <w:pPr>
              <w:rPr>
                <w:rFonts w:eastAsia="Bookman Old Style"/>
                <w:szCs w:val="24"/>
              </w:rPr>
            </w:pPr>
            <w:r w:rsidRPr="00597423">
              <w:rPr>
                <w:rFonts w:eastAsia="Bookman Old Style"/>
                <w:spacing w:val="-1"/>
                <w:szCs w:val="24"/>
              </w:rPr>
              <w:t>P</w:t>
            </w:r>
            <w:r w:rsidRPr="00597423">
              <w:rPr>
                <w:rFonts w:eastAsia="Bookman Old Style"/>
                <w:spacing w:val="3"/>
                <w:szCs w:val="24"/>
              </w:rPr>
              <w:t>I</w:t>
            </w:r>
            <w:r w:rsidRPr="00597423">
              <w:rPr>
                <w:rFonts w:eastAsia="Bookman Old Style"/>
                <w:szCs w:val="24"/>
              </w:rPr>
              <w:t>HAK K</w:t>
            </w:r>
            <w:r w:rsidRPr="00597423">
              <w:rPr>
                <w:rFonts w:eastAsia="Bookman Old Style"/>
                <w:spacing w:val="-3"/>
                <w:szCs w:val="24"/>
              </w:rPr>
              <w:t>E</w:t>
            </w:r>
            <w:r w:rsidRPr="00597423">
              <w:rPr>
                <w:rFonts w:eastAsia="Bookman Old Style"/>
                <w:szCs w:val="24"/>
              </w:rPr>
              <w:t>D</w:t>
            </w:r>
            <w:r w:rsidRPr="00597423">
              <w:rPr>
                <w:rFonts w:eastAsia="Bookman Old Style"/>
                <w:spacing w:val="1"/>
                <w:szCs w:val="24"/>
              </w:rPr>
              <w:t>U</w:t>
            </w:r>
            <w:r w:rsidRPr="00597423">
              <w:rPr>
                <w:rFonts w:eastAsia="Bookman Old Style"/>
                <w:szCs w:val="24"/>
              </w:rPr>
              <w:t xml:space="preserve">A, </w:t>
            </w:r>
          </w:p>
          <w:p w14:paraId="6CAAA508" w14:textId="77777777" w:rsidR="00597423" w:rsidRDefault="002D7997" w:rsidP="002D7997">
            <w:pPr>
              <w:rPr>
                <w:rFonts w:eastAsia="Bookman Old Style"/>
                <w:szCs w:val="24"/>
              </w:rPr>
            </w:pPr>
            <w:r w:rsidRPr="00597423">
              <w:rPr>
                <w:rFonts w:eastAsia="Bookman Old Style"/>
                <w:spacing w:val="-1"/>
                <w:szCs w:val="24"/>
              </w:rPr>
              <w:t>P</w:t>
            </w:r>
            <w:r w:rsidRPr="00597423">
              <w:rPr>
                <w:rFonts w:eastAsia="Bookman Old Style"/>
                <w:spacing w:val="2"/>
                <w:szCs w:val="24"/>
              </w:rPr>
              <w:t>e</w:t>
            </w:r>
            <w:r w:rsidRPr="00597423">
              <w:rPr>
                <w:rFonts w:eastAsia="Bookman Old Style"/>
                <w:spacing w:val="-3"/>
                <w:szCs w:val="24"/>
              </w:rPr>
              <w:t>n</w:t>
            </w:r>
            <w:r w:rsidRPr="00597423">
              <w:rPr>
                <w:rFonts w:eastAsia="Bookman Old Style"/>
                <w:spacing w:val="2"/>
                <w:szCs w:val="24"/>
              </w:rPr>
              <w:t>e</w:t>
            </w:r>
            <w:r w:rsidRPr="00597423">
              <w:rPr>
                <w:rFonts w:eastAsia="Bookman Old Style"/>
                <w:szCs w:val="24"/>
              </w:rPr>
              <w:t>rima</w:t>
            </w:r>
            <w:r w:rsidRPr="00597423">
              <w:rPr>
                <w:rFonts w:eastAsia="Bookman Old Style"/>
                <w:spacing w:val="1"/>
                <w:szCs w:val="24"/>
              </w:rPr>
              <w:t xml:space="preserve"> </w:t>
            </w:r>
            <w:r w:rsidRPr="00597423">
              <w:rPr>
                <w:rFonts w:eastAsia="Bookman Old Style"/>
                <w:spacing w:val="-2"/>
                <w:szCs w:val="24"/>
              </w:rPr>
              <w:t>B</w:t>
            </w:r>
            <w:r w:rsidRPr="00597423">
              <w:rPr>
                <w:rFonts w:eastAsia="Bookman Old Style"/>
                <w:szCs w:val="24"/>
              </w:rPr>
              <w:t>a</w:t>
            </w:r>
            <w:r w:rsidRPr="00597423">
              <w:rPr>
                <w:rFonts w:eastAsia="Bookman Old Style"/>
                <w:spacing w:val="-1"/>
                <w:szCs w:val="24"/>
              </w:rPr>
              <w:t>nt</w:t>
            </w:r>
            <w:r w:rsidRPr="00597423">
              <w:rPr>
                <w:rFonts w:eastAsia="Bookman Old Style"/>
                <w:szCs w:val="24"/>
              </w:rPr>
              <w:t>uan</w:t>
            </w:r>
          </w:p>
          <w:p w14:paraId="72A6A2C7" w14:textId="77777777" w:rsidR="002D7997" w:rsidRDefault="002D7997" w:rsidP="002D7997">
            <w:pPr>
              <w:spacing w:line="240" w:lineRule="auto"/>
              <w:rPr>
                <w:rFonts w:eastAsia="Bookman Old Style"/>
                <w:b/>
                <w:bCs/>
                <w:szCs w:val="24"/>
              </w:rPr>
            </w:pPr>
          </w:p>
          <w:p w14:paraId="3E65E928" w14:textId="77777777" w:rsidR="002D7997" w:rsidRDefault="002D7997" w:rsidP="002D7997">
            <w:pPr>
              <w:spacing w:line="240" w:lineRule="auto"/>
              <w:rPr>
                <w:rFonts w:eastAsia="Bookman Old Style"/>
                <w:b/>
                <w:bCs/>
                <w:szCs w:val="24"/>
              </w:rPr>
            </w:pPr>
          </w:p>
          <w:p w14:paraId="7072B292" w14:textId="55CD62A0" w:rsidR="002D7997" w:rsidRDefault="002D7997" w:rsidP="002D7997">
            <w:pPr>
              <w:spacing w:line="240" w:lineRule="auto"/>
              <w:rPr>
                <w:rFonts w:eastAsia="Bookman Old Style"/>
                <w:b/>
                <w:bCs/>
                <w:szCs w:val="24"/>
              </w:rPr>
            </w:pPr>
          </w:p>
          <w:p w14:paraId="434D8066" w14:textId="56EA40B1" w:rsidR="002D7997" w:rsidRDefault="002D7997" w:rsidP="002D7997">
            <w:pPr>
              <w:spacing w:line="240" w:lineRule="auto"/>
              <w:rPr>
                <w:rFonts w:eastAsia="Bookman Old Style"/>
                <w:b/>
                <w:bCs/>
                <w:szCs w:val="24"/>
              </w:rPr>
            </w:pPr>
          </w:p>
          <w:p w14:paraId="73C09B1E" w14:textId="77777777" w:rsidR="002D7997" w:rsidRDefault="002D7997" w:rsidP="002D7997">
            <w:pPr>
              <w:spacing w:line="240" w:lineRule="auto"/>
              <w:rPr>
                <w:rFonts w:eastAsia="Bookman Old Style"/>
                <w:b/>
                <w:bCs/>
                <w:szCs w:val="24"/>
              </w:rPr>
            </w:pPr>
          </w:p>
          <w:p w14:paraId="54D0EC73" w14:textId="24A98F36" w:rsidR="002D7997" w:rsidRPr="007A282F" w:rsidRDefault="002D7997" w:rsidP="002D7997">
            <w:pPr>
              <w:rPr>
                <w:rFonts w:eastAsia="Bookman Old Style"/>
                <w:b/>
                <w:bCs/>
              </w:rPr>
            </w:pPr>
            <w:r>
              <w:rPr>
                <w:rFonts w:eastAsia="Bookman Old Style"/>
              </w:rPr>
              <w:t>……………………………..</w:t>
            </w:r>
          </w:p>
        </w:tc>
      </w:tr>
    </w:tbl>
    <w:p w14:paraId="6897202B" w14:textId="77777777" w:rsidR="00327F4B" w:rsidRDefault="00327F4B" w:rsidP="00327F4B">
      <w:pPr>
        <w:spacing w:line="200" w:lineRule="exact"/>
      </w:pPr>
    </w:p>
    <w:p w14:paraId="7F81068F" w14:textId="77777777" w:rsidR="004776BA" w:rsidRDefault="004776BA" w:rsidP="00327F4B">
      <w:pPr>
        <w:spacing w:line="200" w:lineRule="exact"/>
      </w:pPr>
    </w:p>
    <w:sectPr w:rsidR="004776BA" w:rsidSect="00231FAF">
      <w:footerReference w:type="default" r:id="rId9"/>
      <w:pgSz w:w="11907" w:h="16840" w:code="9"/>
      <w:pgMar w:top="1134" w:right="1275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ACE0E" w14:textId="77777777" w:rsidR="00F4587F" w:rsidRDefault="00F4587F" w:rsidP="00B30DD1">
      <w:pPr>
        <w:spacing w:line="240" w:lineRule="auto"/>
      </w:pPr>
      <w:r>
        <w:separator/>
      </w:r>
    </w:p>
  </w:endnote>
  <w:endnote w:type="continuationSeparator" w:id="0">
    <w:p w14:paraId="6658A7AB" w14:textId="77777777" w:rsidR="00F4587F" w:rsidRDefault="00F4587F" w:rsidP="00B30D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52305" w14:textId="5EAE367B" w:rsidR="00B30DD1" w:rsidRDefault="00B30DD1" w:rsidP="00231FAF">
    <w:pPr>
      <w:pStyle w:val="Footer"/>
      <w:jc w:val="center"/>
    </w:pPr>
  </w:p>
  <w:p w14:paraId="18098194" w14:textId="77777777" w:rsidR="00B30DD1" w:rsidRDefault="00B30D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4C4E0" w14:textId="77777777" w:rsidR="00F4587F" w:rsidRDefault="00F4587F" w:rsidP="00B30DD1">
      <w:pPr>
        <w:spacing w:line="240" w:lineRule="auto"/>
      </w:pPr>
      <w:r>
        <w:separator/>
      </w:r>
    </w:p>
  </w:footnote>
  <w:footnote w:type="continuationSeparator" w:id="0">
    <w:p w14:paraId="468ED3B0" w14:textId="77777777" w:rsidR="00F4587F" w:rsidRDefault="00F4587F" w:rsidP="00B30D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13A24"/>
    <w:multiLevelType w:val="hybridMultilevel"/>
    <w:tmpl w:val="4D2AB5C6"/>
    <w:lvl w:ilvl="0" w:tplc="3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3809000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2" w:tplc="3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" w15:restartNumberingAfterBreak="0">
    <w:nsid w:val="09A247C4"/>
    <w:multiLevelType w:val="hybridMultilevel"/>
    <w:tmpl w:val="D272179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90869"/>
    <w:multiLevelType w:val="hybridMultilevel"/>
    <w:tmpl w:val="CA5E2906"/>
    <w:lvl w:ilvl="0" w:tplc="3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" w15:restartNumberingAfterBreak="0">
    <w:nsid w:val="11BD35CF"/>
    <w:multiLevelType w:val="hybridMultilevel"/>
    <w:tmpl w:val="2A78C3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00A35"/>
    <w:multiLevelType w:val="hybridMultilevel"/>
    <w:tmpl w:val="753E27C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2070E"/>
    <w:multiLevelType w:val="hybridMultilevel"/>
    <w:tmpl w:val="81D2CAA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66817"/>
    <w:multiLevelType w:val="hybridMultilevel"/>
    <w:tmpl w:val="7D1C3DD0"/>
    <w:lvl w:ilvl="0" w:tplc="53705E2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970595E"/>
    <w:multiLevelType w:val="hybridMultilevel"/>
    <w:tmpl w:val="82C2ED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950F5"/>
    <w:multiLevelType w:val="hybridMultilevel"/>
    <w:tmpl w:val="E1E8431E"/>
    <w:lvl w:ilvl="0" w:tplc="F9E219B0">
      <w:start w:val="1"/>
      <w:numFmt w:val="bullet"/>
      <w:lvlText w:val="-"/>
      <w:lvlJc w:val="left"/>
      <w:pPr>
        <w:ind w:left="927" w:hanging="360"/>
      </w:pPr>
      <w:rPr>
        <w:rFonts w:ascii="Times New Roman" w:eastAsia="Bookman Old Style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352F031C"/>
    <w:multiLevelType w:val="hybridMultilevel"/>
    <w:tmpl w:val="11265D8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037FDF"/>
    <w:multiLevelType w:val="hybridMultilevel"/>
    <w:tmpl w:val="D7D6DFC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05549F2"/>
    <w:multiLevelType w:val="hybridMultilevel"/>
    <w:tmpl w:val="1D20A1E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B3A01"/>
    <w:multiLevelType w:val="hybridMultilevel"/>
    <w:tmpl w:val="FE3A7B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D8280D"/>
    <w:multiLevelType w:val="hybridMultilevel"/>
    <w:tmpl w:val="B52ABA7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504A59"/>
    <w:multiLevelType w:val="hybridMultilevel"/>
    <w:tmpl w:val="FE1AE798"/>
    <w:lvl w:ilvl="0" w:tplc="3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3809000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2" w:tplc="3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5" w15:restartNumberingAfterBreak="0">
    <w:nsid w:val="510F671A"/>
    <w:multiLevelType w:val="hybridMultilevel"/>
    <w:tmpl w:val="361093D4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97AF8"/>
    <w:multiLevelType w:val="hybridMultilevel"/>
    <w:tmpl w:val="C70E143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5349E9"/>
    <w:multiLevelType w:val="multilevel"/>
    <w:tmpl w:val="5B00730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75405FE"/>
    <w:multiLevelType w:val="hybridMultilevel"/>
    <w:tmpl w:val="FC584C0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1E7358"/>
    <w:multiLevelType w:val="hybridMultilevel"/>
    <w:tmpl w:val="84A05644"/>
    <w:lvl w:ilvl="0" w:tplc="3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0" w15:restartNumberingAfterBreak="0">
    <w:nsid w:val="62621059"/>
    <w:multiLevelType w:val="hybridMultilevel"/>
    <w:tmpl w:val="88D0F38E"/>
    <w:lvl w:ilvl="0" w:tplc="49245F1C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DD4AFE4">
      <w:numFmt w:val="bullet"/>
      <w:lvlText w:val="•"/>
      <w:lvlJc w:val="left"/>
      <w:pPr>
        <w:ind w:left="2007" w:hanging="360"/>
      </w:pPr>
      <w:rPr>
        <w:rFonts w:ascii="Times New Roman" w:eastAsia="Bookman Old Style" w:hAnsi="Times New Roman" w:cs="Times New Roman" w:hint="default"/>
      </w:r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76F13DD9"/>
    <w:multiLevelType w:val="hybridMultilevel"/>
    <w:tmpl w:val="00FE5C52"/>
    <w:lvl w:ilvl="0" w:tplc="3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2" w15:restartNumberingAfterBreak="0">
    <w:nsid w:val="79E06108"/>
    <w:multiLevelType w:val="hybridMultilevel"/>
    <w:tmpl w:val="95B6054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F95403"/>
    <w:multiLevelType w:val="hybridMultilevel"/>
    <w:tmpl w:val="FA8200DC"/>
    <w:lvl w:ilvl="0" w:tplc="77EAE68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7EAB4D07"/>
    <w:multiLevelType w:val="hybridMultilevel"/>
    <w:tmpl w:val="9E968C4C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22"/>
  </w:num>
  <w:num w:numId="4">
    <w:abstractNumId w:val="16"/>
  </w:num>
  <w:num w:numId="5">
    <w:abstractNumId w:val="5"/>
  </w:num>
  <w:num w:numId="6">
    <w:abstractNumId w:val="11"/>
  </w:num>
  <w:num w:numId="7">
    <w:abstractNumId w:val="15"/>
  </w:num>
  <w:num w:numId="8">
    <w:abstractNumId w:val="1"/>
  </w:num>
  <w:num w:numId="9">
    <w:abstractNumId w:val="10"/>
  </w:num>
  <w:num w:numId="10">
    <w:abstractNumId w:val="4"/>
  </w:num>
  <w:num w:numId="11">
    <w:abstractNumId w:val="3"/>
  </w:num>
  <w:num w:numId="12">
    <w:abstractNumId w:val="24"/>
  </w:num>
  <w:num w:numId="13">
    <w:abstractNumId w:val="9"/>
  </w:num>
  <w:num w:numId="14">
    <w:abstractNumId w:val="8"/>
  </w:num>
  <w:num w:numId="15">
    <w:abstractNumId w:val="20"/>
  </w:num>
  <w:num w:numId="16">
    <w:abstractNumId w:val="23"/>
  </w:num>
  <w:num w:numId="17">
    <w:abstractNumId w:val="21"/>
  </w:num>
  <w:num w:numId="18">
    <w:abstractNumId w:val="19"/>
  </w:num>
  <w:num w:numId="19">
    <w:abstractNumId w:val="14"/>
  </w:num>
  <w:num w:numId="20">
    <w:abstractNumId w:val="7"/>
  </w:num>
  <w:num w:numId="21">
    <w:abstractNumId w:val="18"/>
  </w:num>
  <w:num w:numId="22">
    <w:abstractNumId w:val="2"/>
  </w:num>
  <w:num w:numId="23">
    <w:abstractNumId w:val="0"/>
  </w:num>
  <w:num w:numId="24">
    <w:abstractNumId w:val="12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jAztDAwszC3sLRU0lEKTi0uzszPAykwrAUAv0XAfywAAAA="/>
  </w:docVars>
  <w:rsids>
    <w:rsidRoot w:val="00327F4B"/>
    <w:rsid w:val="00012226"/>
    <w:rsid w:val="000258DC"/>
    <w:rsid w:val="001B27E8"/>
    <w:rsid w:val="001C4E7B"/>
    <w:rsid w:val="00231FAF"/>
    <w:rsid w:val="002D7997"/>
    <w:rsid w:val="00327F4B"/>
    <w:rsid w:val="00341F28"/>
    <w:rsid w:val="00364FBF"/>
    <w:rsid w:val="004776BA"/>
    <w:rsid w:val="00597423"/>
    <w:rsid w:val="006146ED"/>
    <w:rsid w:val="00622CEE"/>
    <w:rsid w:val="00665652"/>
    <w:rsid w:val="006A73B6"/>
    <w:rsid w:val="006B1201"/>
    <w:rsid w:val="007A282F"/>
    <w:rsid w:val="007D7439"/>
    <w:rsid w:val="0082402C"/>
    <w:rsid w:val="00A86DC3"/>
    <w:rsid w:val="00AE30F2"/>
    <w:rsid w:val="00B30DD1"/>
    <w:rsid w:val="00B512E2"/>
    <w:rsid w:val="00BE0294"/>
    <w:rsid w:val="00C223A8"/>
    <w:rsid w:val="00C42DD2"/>
    <w:rsid w:val="00C8166D"/>
    <w:rsid w:val="00CE781F"/>
    <w:rsid w:val="00F4587F"/>
    <w:rsid w:val="00F51BD8"/>
    <w:rsid w:val="00F67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7E472"/>
  <w15:docId w15:val="{5E295FB2-C68E-4C64-A0CE-27572702A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F4B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7F4B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7F4B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7F4B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7F4B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7F4B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27F4B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7F4B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7F4B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7F4B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7F4B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7F4B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7F4B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7F4B"/>
    <w:rPr>
      <w:rFonts w:eastAsiaTheme="minorEastAsia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7F4B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327F4B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7F4B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7F4B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7F4B"/>
    <w:rPr>
      <w:rFonts w:asciiTheme="majorHAnsi" w:eastAsiaTheme="majorEastAsia" w:hAnsiTheme="majorHAnsi" w:cstheme="majorBidi"/>
      <w:lang w:val="en-US"/>
    </w:rPr>
  </w:style>
  <w:style w:type="paragraph" w:styleId="ListParagraph">
    <w:name w:val="List Paragraph"/>
    <w:basedOn w:val="Normal"/>
    <w:uiPriority w:val="34"/>
    <w:qFormat/>
    <w:rsid w:val="00A86DC3"/>
    <w:pPr>
      <w:ind w:left="720"/>
      <w:contextualSpacing/>
    </w:pPr>
  </w:style>
  <w:style w:type="table" w:styleId="TableGrid">
    <w:name w:val="Table Grid"/>
    <w:basedOn w:val="TableNormal"/>
    <w:uiPriority w:val="39"/>
    <w:rsid w:val="005974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semiHidden/>
    <w:unhideWhenUsed/>
    <w:rsid w:val="004776B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0DD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0DD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30DD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DD1"/>
    <w:rPr>
      <w:rFonts w:ascii="Times New Roman" w:eastAsia="Times New Roman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16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in-malang.ac.i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6285258467232</dc:creator>
  <cp:lastModifiedBy>Hisyam Fahmi</cp:lastModifiedBy>
  <cp:revision>4</cp:revision>
  <cp:lastPrinted>2021-10-05T08:14:00Z</cp:lastPrinted>
  <dcterms:created xsi:type="dcterms:W3CDTF">2021-10-07T06:10:00Z</dcterms:created>
  <dcterms:modified xsi:type="dcterms:W3CDTF">2021-11-08T04:50:00Z</dcterms:modified>
</cp:coreProperties>
</file>